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C49326" w14:textId="77777777" w:rsidR="00F82B57" w:rsidRDefault="00F12A27">
      <w:bookmarkStart w:id="0" w:name="_GoBack"/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0E2EC5B6" wp14:editId="1A272DF7">
            <wp:simplePos x="0" y="0"/>
            <wp:positionH relativeFrom="column">
              <wp:posOffset>-729615</wp:posOffset>
            </wp:positionH>
            <wp:positionV relativeFrom="paragraph">
              <wp:posOffset>-889635</wp:posOffset>
            </wp:positionV>
            <wp:extent cx="7778115" cy="1001585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ejt za doc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8115" cy="10015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 w:rsidR="001E76CF">
        <w:rPr>
          <w:noProof/>
        </w:rPr>
        <w:pict w14:anchorId="0F245FBC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2" type="#_x0000_t202" style="position:absolute;margin-left:-31.35pt;margin-top:-53.35pt;width:62pt;height:38.5pt;z-index:251665408;visibility:visible;mso-height-percent:200;mso-position-horizontal-relative:text;mso-position-vertical-relative:text;mso-height-percent:200;mso-width-relative:margin;mso-height-relative:margin" filled="f" stroked="f">
            <v:textbox style="mso-next-textbox:#Text Box 2;mso-fit-shape-to-text:t">
              <w:txbxContent>
                <w:p w14:paraId="6B973486" w14:textId="231E516E" w:rsidR="00DC0933" w:rsidRPr="00BA5CE9" w:rsidRDefault="00DC0933">
                  <w:pPr>
                    <w:rPr>
                      <w:rFonts w:ascii="Open Sans" w:hAnsi="Open Sans" w:cs="Open Sans"/>
                      <w:b/>
                      <w:color w:val="FFFFFF" w:themeColor="background1"/>
                      <w:sz w:val="40"/>
                      <w:szCs w:val="40"/>
                      <w:lang w:val="en-US"/>
                    </w:rPr>
                  </w:pPr>
                </w:p>
              </w:txbxContent>
            </v:textbox>
          </v:shape>
        </w:pict>
      </w:r>
    </w:p>
    <w:p w14:paraId="744DE48E" w14:textId="77777777" w:rsidR="00F82B57" w:rsidRDefault="001E76CF">
      <w:pPr>
        <w:spacing w:after="200"/>
      </w:pPr>
      <w:r>
        <w:rPr>
          <w:noProof/>
          <w:lang w:val="en-US"/>
        </w:rPr>
        <w:pict w14:anchorId="01797343">
          <v:shape id="_x0000_s1028" type="#_x0000_t202" style="position:absolute;margin-left:103.8pt;margin-top:245.15pt;width:381pt;height:112.25pt;z-index:251662336;mso-wrap-edited:f" wrapcoords="0 0 21600 0 21600 21600 0 21600 0 0" filled="f" stroked="f">
            <v:fill o:detectmouseclick="t"/>
            <v:textbox style="mso-next-textbox:#_x0000_s1028" inset=",7.2pt,,7.2pt">
              <w:txbxContent>
                <w:p w14:paraId="41BD7C19" w14:textId="77777777" w:rsidR="00052868" w:rsidRDefault="00164722" w:rsidP="00C541C0">
                  <w:pPr>
                    <w:jc w:val="center"/>
                    <w:rPr>
                      <w:rFonts w:ascii="Raleway Light" w:hAnsi="Raleway Light"/>
                      <w:color w:val="26A2B0"/>
                      <w:sz w:val="36"/>
                      <w:lang w:val="en-US"/>
                    </w:rPr>
                  </w:pPr>
                  <w:r>
                    <w:rPr>
                      <w:rFonts w:ascii="Raleway Light" w:hAnsi="Raleway Light"/>
                      <w:color w:val="26A2B0"/>
                      <w:sz w:val="36"/>
                      <w:lang w:val="en-US"/>
                    </w:rPr>
                    <w:t>Linux</w:t>
                  </w:r>
                  <w:r w:rsidR="003E0381">
                    <w:rPr>
                      <w:rFonts w:ascii="Raleway Light" w:hAnsi="Raleway Light"/>
                      <w:color w:val="26A2B0"/>
                      <w:sz w:val="36"/>
                      <w:lang w:val="en-US"/>
                    </w:rPr>
                    <w:t xml:space="preserve"> Upgrade P</w:t>
                  </w:r>
                  <w:r w:rsidR="00964E22">
                    <w:rPr>
                      <w:rFonts w:ascii="Raleway Light" w:hAnsi="Raleway Light"/>
                      <w:color w:val="26A2B0"/>
                      <w:sz w:val="36"/>
                      <w:lang w:val="en-US"/>
                    </w:rPr>
                    <w:t>rocedure</w:t>
                  </w:r>
                </w:p>
                <w:p w14:paraId="1D4E945D" w14:textId="77777777" w:rsidR="00164722" w:rsidRDefault="00164722" w:rsidP="00C541C0">
                  <w:pPr>
                    <w:jc w:val="center"/>
                    <w:rPr>
                      <w:rFonts w:ascii="Raleway Light" w:hAnsi="Raleway Light"/>
                      <w:color w:val="26A2B0"/>
                      <w:sz w:val="36"/>
                      <w:lang w:val="en-US"/>
                    </w:rPr>
                  </w:pPr>
                  <w:r>
                    <w:rPr>
                      <w:rFonts w:ascii="Raleway Light" w:hAnsi="Raleway Light"/>
                      <w:color w:val="26A2B0"/>
                      <w:sz w:val="36"/>
                      <w:lang w:val="en-US"/>
                    </w:rPr>
                    <w:t>Full Virus Scan</w:t>
                  </w:r>
                </w:p>
                <w:p w14:paraId="6A9E7FFC" w14:textId="77777777" w:rsidR="00164722" w:rsidRPr="00C541C0" w:rsidRDefault="00164722" w:rsidP="00C541C0">
                  <w:pPr>
                    <w:jc w:val="center"/>
                    <w:rPr>
                      <w:rFonts w:ascii="Raleway Light" w:hAnsi="Raleway Light"/>
                      <w:color w:val="26A2B0"/>
                      <w:sz w:val="36"/>
                      <w:lang w:val="en-US"/>
                    </w:rPr>
                  </w:pPr>
                  <w:r>
                    <w:rPr>
                      <w:rFonts w:ascii="Raleway Light" w:hAnsi="Raleway Light"/>
                      <w:color w:val="26A2B0"/>
                      <w:sz w:val="36"/>
                      <w:lang w:val="en-US"/>
                    </w:rPr>
                    <w:t xml:space="preserve">VMware </w:t>
                  </w:r>
                  <w:r w:rsidR="001218F0">
                    <w:rPr>
                      <w:rFonts w:ascii="Raleway Light" w:hAnsi="Raleway Light"/>
                      <w:color w:val="26A2B0"/>
                      <w:sz w:val="36"/>
                      <w:lang w:val="en-US"/>
                    </w:rPr>
                    <w:t>Software U</w:t>
                  </w:r>
                  <w:r>
                    <w:rPr>
                      <w:rFonts w:ascii="Raleway Light" w:hAnsi="Raleway Light"/>
                      <w:color w:val="26A2B0"/>
                      <w:sz w:val="36"/>
                      <w:lang w:val="en-US"/>
                    </w:rPr>
                    <w:t>pgrade</w:t>
                  </w:r>
                </w:p>
              </w:txbxContent>
            </v:textbox>
            <w10:wrap type="tight"/>
          </v:shape>
        </w:pict>
      </w:r>
      <w:r>
        <w:rPr>
          <w:noProof/>
          <w:lang w:val="en-US"/>
        </w:rPr>
        <w:pict w14:anchorId="2B477B27">
          <v:shape id="_x0000_s1027" type="#_x0000_t202" style="position:absolute;margin-left:30.7pt;margin-top:118.4pt;width:513.75pt;height:105.75pt;z-index:251661312;mso-wrap-edited:f" wrapcoords="0 0 21600 0 21600 21600 0 21600 0 0" filled="f" stroked="f">
            <v:fill o:detectmouseclick="t"/>
            <v:textbox style="mso-next-textbox:#_x0000_s1027" inset=",7.2pt,,7.2pt">
              <w:txbxContent>
                <w:p w14:paraId="7F319765" w14:textId="77777777" w:rsidR="003E0381" w:rsidRDefault="006A2614" w:rsidP="00C541C0">
                  <w:pPr>
                    <w:tabs>
                      <w:tab w:val="left" w:pos="4395"/>
                    </w:tabs>
                    <w:spacing w:line="240" w:lineRule="auto"/>
                    <w:jc w:val="center"/>
                    <w:rPr>
                      <w:rFonts w:ascii="Open Sans Bold" w:hAnsi="Open Sans Bold"/>
                      <w:color w:val="595959" w:themeColor="text1" w:themeTint="A6"/>
                      <w:sz w:val="72"/>
                    </w:rPr>
                  </w:pPr>
                  <w:r>
                    <w:rPr>
                      <w:rFonts w:ascii="Open Sans Bold" w:hAnsi="Open Sans Bold"/>
                      <w:color w:val="595959" w:themeColor="text1" w:themeTint="A6"/>
                      <w:sz w:val="72"/>
                    </w:rPr>
                    <w:t>You</w:t>
                  </w:r>
                  <w:r w:rsidR="00052868" w:rsidRPr="003753D2">
                    <w:rPr>
                      <w:rFonts w:ascii="Open Sans Bold" w:hAnsi="Open Sans Bold"/>
                      <w:color w:val="595959" w:themeColor="text1" w:themeTint="A6"/>
                      <w:sz w:val="72"/>
                    </w:rPr>
                    <w:t>T</w:t>
                  </w:r>
                  <w:r>
                    <w:rPr>
                      <w:rFonts w:ascii="Open Sans Bold" w:hAnsi="Open Sans Bold"/>
                      <w:color w:val="595959" w:themeColor="text1" w:themeTint="A6"/>
                      <w:sz w:val="72"/>
                    </w:rPr>
                    <w:t>est</w:t>
                  </w:r>
                  <w:r w:rsidR="00052868" w:rsidRPr="003753D2">
                    <w:rPr>
                      <w:rFonts w:ascii="Open Sans Bold" w:hAnsi="Open Sans Bold"/>
                      <w:color w:val="595959" w:themeColor="text1" w:themeTint="A6"/>
                      <w:sz w:val="72"/>
                    </w:rPr>
                    <w:t>M</w:t>
                  </w:r>
                  <w:r>
                    <w:rPr>
                      <w:rFonts w:ascii="Open Sans Bold" w:hAnsi="Open Sans Bold"/>
                      <w:color w:val="595959" w:themeColor="text1" w:themeTint="A6"/>
                      <w:sz w:val="72"/>
                    </w:rPr>
                    <w:t>e</w:t>
                  </w:r>
                </w:p>
                <w:p w14:paraId="2C89FAD3" w14:textId="77777777" w:rsidR="00052868" w:rsidRPr="003753D2" w:rsidRDefault="003B062B" w:rsidP="00C541C0">
                  <w:pPr>
                    <w:tabs>
                      <w:tab w:val="left" w:pos="4395"/>
                    </w:tabs>
                    <w:spacing w:line="240" w:lineRule="auto"/>
                    <w:jc w:val="center"/>
                    <w:rPr>
                      <w:rFonts w:ascii="Open Sans Bold" w:hAnsi="Open Sans Bold"/>
                      <w:color w:val="595959" w:themeColor="text1" w:themeTint="A6"/>
                      <w:sz w:val="72"/>
                    </w:rPr>
                  </w:pPr>
                  <w:r>
                    <w:rPr>
                      <w:rFonts w:ascii="Open Sans Bold" w:hAnsi="Open Sans Bold"/>
                      <w:color w:val="595959" w:themeColor="text1" w:themeTint="A6"/>
                      <w:sz w:val="72"/>
                    </w:rPr>
                    <w:t>Get</w:t>
                  </w:r>
                  <w:r w:rsidR="009C01B4">
                    <w:rPr>
                      <w:rFonts w:ascii="Open Sans Bold" w:hAnsi="Open Sans Bold"/>
                      <w:color w:val="595959" w:themeColor="text1" w:themeTint="A6"/>
                      <w:sz w:val="72"/>
                    </w:rPr>
                    <w:t>Certified</w:t>
                  </w:r>
                </w:p>
                <w:p w14:paraId="44683151" w14:textId="77777777" w:rsidR="00052868" w:rsidRPr="003753D2" w:rsidRDefault="00052868" w:rsidP="00052868">
                  <w:pPr>
                    <w:tabs>
                      <w:tab w:val="left" w:pos="4395"/>
                    </w:tabs>
                    <w:spacing w:line="240" w:lineRule="auto"/>
                    <w:rPr>
                      <w:rFonts w:ascii="Open Sans Bold" w:hAnsi="Open Sans Bold"/>
                      <w:color w:val="595959" w:themeColor="text1" w:themeTint="A6"/>
                      <w:sz w:val="72"/>
                    </w:rPr>
                  </w:pPr>
                </w:p>
              </w:txbxContent>
            </v:textbox>
            <w10:wrap type="tight"/>
          </v:shape>
        </w:pict>
      </w:r>
      <w:r>
        <w:rPr>
          <w:noProof/>
          <w:lang w:val="en-US"/>
        </w:rPr>
        <w:pict w14:anchorId="704C4847">
          <v:shape id="_x0000_s1030" type="#_x0000_t202" style="position:absolute;margin-left:97.05pt;margin-top:550.55pt;width:399pt;height:73.45pt;z-index:251663360;mso-wrap-edited:f" wrapcoords="0 0 21600 0 21600 21600 0 21600 0 0" filled="f" stroked="f">
            <v:fill o:detectmouseclick="t"/>
            <v:textbox style="mso-next-textbox:#_x0000_s1030" inset=",7.2pt,,7.2pt">
              <w:txbxContent>
                <w:p w14:paraId="584D148A" w14:textId="77777777" w:rsidR="000E1E33" w:rsidRPr="00964E22" w:rsidRDefault="000E1E33" w:rsidP="003E0381">
                  <w:pPr>
                    <w:spacing w:line="240" w:lineRule="auto"/>
                    <w:jc w:val="center"/>
                    <w:rPr>
                      <w:rFonts w:ascii="Raleway Light" w:hAnsi="Raleway Light"/>
                      <w:sz w:val="30"/>
                      <w:szCs w:val="30"/>
                    </w:rPr>
                  </w:pPr>
                </w:p>
              </w:txbxContent>
            </v:textbox>
            <w10:wrap type="tight"/>
          </v:shape>
        </w:pict>
      </w:r>
      <w:r w:rsidR="00F82B57">
        <w:br w:type="page"/>
      </w:r>
    </w:p>
    <w:p w14:paraId="6B460DED" w14:textId="77777777" w:rsidR="002164C8" w:rsidRDefault="002164C8" w:rsidP="008A4207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CA"/>
        </w:rPr>
        <w:id w:val="553377376"/>
        <w:docPartObj>
          <w:docPartGallery w:val="Table of Contents"/>
          <w:docPartUnique/>
        </w:docPartObj>
      </w:sdtPr>
      <w:sdtEndPr/>
      <w:sdtContent>
        <w:p w14:paraId="79911E20" w14:textId="77777777" w:rsidR="00D31350" w:rsidRDefault="005E26C5">
          <w:pPr>
            <w:pStyle w:val="TOCHeading"/>
          </w:pPr>
          <w:r>
            <w:t>Table of C</w:t>
          </w:r>
          <w:r w:rsidR="00D31350">
            <w:t>ontents</w:t>
          </w:r>
        </w:p>
        <w:p w14:paraId="4F3DBA85" w14:textId="38CE4333" w:rsidR="00164722" w:rsidRDefault="00F00B86">
          <w:pPr>
            <w:pStyle w:val="TOC1"/>
            <w:tabs>
              <w:tab w:val="left" w:pos="44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 w:rsidR="00D31350">
            <w:instrText xml:space="preserve"> TOC \o "1-3" \h \z \u </w:instrText>
          </w:r>
          <w:r>
            <w:fldChar w:fldCharType="separate"/>
          </w:r>
          <w:hyperlink w:anchor="_Toc482019914" w:history="1">
            <w:r w:rsidR="00164722" w:rsidRPr="00FA0560">
              <w:rPr>
                <w:rStyle w:val="Hyperlink"/>
                <w:noProof/>
              </w:rPr>
              <w:t>1</w:t>
            </w:r>
            <w:r w:rsidR="00164722">
              <w:rPr>
                <w:rFonts w:eastAsiaTheme="minorEastAsia"/>
                <w:noProof/>
                <w:lang w:val="en-US"/>
              </w:rPr>
              <w:tab/>
            </w:r>
            <w:r w:rsidR="00164722" w:rsidRPr="00FA0560">
              <w:rPr>
                <w:rStyle w:val="Hyperlink"/>
                <w:noProof/>
              </w:rPr>
              <w:t>Introduction</w:t>
            </w:r>
            <w:r w:rsidR="00164722">
              <w:rPr>
                <w:noProof/>
                <w:webHidden/>
              </w:rPr>
              <w:tab/>
            </w:r>
            <w:r w:rsidR="00164722">
              <w:rPr>
                <w:noProof/>
                <w:webHidden/>
              </w:rPr>
              <w:fldChar w:fldCharType="begin"/>
            </w:r>
            <w:r w:rsidR="00164722">
              <w:rPr>
                <w:noProof/>
                <w:webHidden/>
              </w:rPr>
              <w:instrText xml:space="preserve"> PAGEREF _Toc482019914 \h </w:instrText>
            </w:r>
            <w:r w:rsidR="00164722">
              <w:rPr>
                <w:noProof/>
                <w:webHidden/>
              </w:rPr>
            </w:r>
            <w:r w:rsidR="00164722">
              <w:rPr>
                <w:noProof/>
                <w:webHidden/>
              </w:rPr>
              <w:fldChar w:fldCharType="separate"/>
            </w:r>
            <w:r w:rsidR="007529E5">
              <w:rPr>
                <w:noProof/>
                <w:webHidden/>
              </w:rPr>
              <w:t>3</w:t>
            </w:r>
            <w:r w:rsidR="00164722">
              <w:rPr>
                <w:noProof/>
                <w:webHidden/>
              </w:rPr>
              <w:fldChar w:fldCharType="end"/>
            </w:r>
          </w:hyperlink>
        </w:p>
        <w:p w14:paraId="0E2954C4" w14:textId="58C75E8C" w:rsidR="00164722" w:rsidRDefault="001E76CF">
          <w:pPr>
            <w:pStyle w:val="TOC1"/>
            <w:tabs>
              <w:tab w:val="left" w:pos="44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482019915" w:history="1">
            <w:r w:rsidR="00164722" w:rsidRPr="00FA0560">
              <w:rPr>
                <w:rStyle w:val="Hyperlink"/>
                <w:noProof/>
              </w:rPr>
              <w:t>2</w:t>
            </w:r>
            <w:r w:rsidR="00164722">
              <w:rPr>
                <w:rFonts w:eastAsiaTheme="minorEastAsia"/>
                <w:noProof/>
                <w:lang w:val="en-US"/>
              </w:rPr>
              <w:tab/>
            </w:r>
            <w:r w:rsidR="00164722" w:rsidRPr="00FA0560">
              <w:rPr>
                <w:rStyle w:val="Hyperlink"/>
                <w:noProof/>
              </w:rPr>
              <w:t>Transfer scripts to Virtual Machine</w:t>
            </w:r>
            <w:r w:rsidR="00164722">
              <w:rPr>
                <w:noProof/>
                <w:webHidden/>
              </w:rPr>
              <w:tab/>
            </w:r>
            <w:r w:rsidR="00164722">
              <w:rPr>
                <w:noProof/>
                <w:webHidden/>
              </w:rPr>
              <w:fldChar w:fldCharType="begin"/>
            </w:r>
            <w:r w:rsidR="00164722">
              <w:rPr>
                <w:noProof/>
                <w:webHidden/>
              </w:rPr>
              <w:instrText xml:space="preserve"> PAGEREF _Toc482019915 \h </w:instrText>
            </w:r>
            <w:r w:rsidR="00164722">
              <w:rPr>
                <w:noProof/>
                <w:webHidden/>
              </w:rPr>
            </w:r>
            <w:r w:rsidR="00164722">
              <w:rPr>
                <w:noProof/>
                <w:webHidden/>
              </w:rPr>
              <w:fldChar w:fldCharType="separate"/>
            </w:r>
            <w:r w:rsidR="007529E5">
              <w:rPr>
                <w:noProof/>
                <w:webHidden/>
              </w:rPr>
              <w:t>3</w:t>
            </w:r>
            <w:r w:rsidR="00164722">
              <w:rPr>
                <w:noProof/>
                <w:webHidden/>
              </w:rPr>
              <w:fldChar w:fldCharType="end"/>
            </w:r>
          </w:hyperlink>
        </w:p>
        <w:p w14:paraId="62A58B83" w14:textId="030C3460" w:rsidR="00164722" w:rsidRDefault="001E76CF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482019916" w:history="1">
            <w:r w:rsidR="00164722" w:rsidRPr="00FA0560">
              <w:rPr>
                <w:rStyle w:val="Hyperlink"/>
                <w:noProof/>
              </w:rPr>
              <w:t>2.1</w:t>
            </w:r>
            <w:r w:rsidR="00164722">
              <w:rPr>
                <w:rFonts w:eastAsiaTheme="minorEastAsia"/>
                <w:noProof/>
                <w:lang w:val="en-US"/>
              </w:rPr>
              <w:tab/>
            </w:r>
            <w:r w:rsidR="00164722" w:rsidRPr="00FA0560">
              <w:rPr>
                <w:rStyle w:val="Hyperlink"/>
                <w:noProof/>
              </w:rPr>
              <w:t>Connecting to the Virtual Machine</w:t>
            </w:r>
            <w:r w:rsidR="00164722">
              <w:rPr>
                <w:noProof/>
                <w:webHidden/>
              </w:rPr>
              <w:tab/>
            </w:r>
            <w:r w:rsidR="00164722">
              <w:rPr>
                <w:noProof/>
                <w:webHidden/>
              </w:rPr>
              <w:fldChar w:fldCharType="begin"/>
            </w:r>
            <w:r w:rsidR="00164722">
              <w:rPr>
                <w:noProof/>
                <w:webHidden/>
              </w:rPr>
              <w:instrText xml:space="preserve"> PAGEREF _Toc482019916 \h </w:instrText>
            </w:r>
            <w:r w:rsidR="00164722">
              <w:rPr>
                <w:noProof/>
                <w:webHidden/>
              </w:rPr>
            </w:r>
            <w:r w:rsidR="00164722">
              <w:rPr>
                <w:noProof/>
                <w:webHidden/>
              </w:rPr>
              <w:fldChar w:fldCharType="separate"/>
            </w:r>
            <w:r w:rsidR="007529E5">
              <w:rPr>
                <w:noProof/>
                <w:webHidden/>
              </w:rPr>
              <w:t>3</w:t>
            </w:r>
            <w:r w:rsidR="00164722">
              <w:rPr>
                <w:noProof/>
                <w:webHidden/>
              </w:rPr>
              <w:fldChar w:fldCharType="end"/>
            </w:r>
          </w:hyperlink>
        </w:p>
        <w:p w14:paraId="03E61628" w14:textId="2C7E9CC0" w:rsidR="00164722" w:rsidRDefault="001E76CF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482019917" w:history="1">
            <w:r w:rsidR="00164722" w:rsidRPr="00FA0560">
              <w:rPr>
                <w:rStyle w:val="Hyperlink"/>
                <w:noProof/>
              </w:rPr>
              <w:t>2.2</w:t>
            </w:r>
            <w:r w:rsidR="00164722">
              <w:rPr>
                <w:rFonts w:eastAsiaTheme="minorEastAsia"/>
                <w:noProof/>
                <w:lang w:val="en-US"/>
              </w:rPr>
              <w:tab/>
            </w:r>
            <w:r w:rsidR="00164722" w:rsidRPr="00FA0560">
              <w:rPr>
                <w:rStyle w:val="Hyperlink"/>
                <w:noProof/>
              </w:rPr>
              <w:t>Transfer the scripts to YTM virtual machine</w:t>
            </w:r>
            <w:r w:rsidR="00164722">
              <w:rPr>
                <w:noProof/>
                <w:webHidden/>
              </w:rPr>
              <w:tab/>
            </w:r>
            <w:r w:rsidR="00164722">
              <w:rPr>
                <w:noProof/>
                <w:webHidden/>
              </w:rPr>
              <w:fldChar w:fldCharType="begin"/>
            </w:r>
            <w:r w:rsidR="00164722">
              <w:rPr>
                <w:noProof/>
                <w:webHidden/>
              </w:rPr>
              <w:instrText xml:space="preserve"> PAGEREF _Toc482019917 \h </w:instrText>
            </w:r>
            <w:r w:rsidR="00164722">
              <w:rPr>
                <w:noProof/>
                <w:webHidden/>
              </w:rPr>
            </w:r>
            <w:r w:rsidR="00164722">
              <w:rPr>
                <w:noProof/>
                <w:webHidden/>
              </w:rPr>
              <w:fldChar w:fldCharType="separate"/>
            </w:r>
            <w:r w:rsidR="007529E5">
              <w:rPr>
                <w:noProof/>
                <w:webHidden/>
              </w:rPr>
              <w:t>4</w:t>
            </w:r>
            <w:r w:rsidR="00164722">
              <w:rPr>
                <w:noProof/>
                <w:webHidden/>
              </w:rPr>
              <w:fldChar w:fldCharType="end"/>
            </w:r>
          </w:hyperlink>
        </w:p>
        <w:p w14:paraId="2CECAFC9" w14:textId="7106515B" w:rsidR="00164722" w:rsidRDefault="001E76CF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482019918" w:history="1">
            <w:r w:rsidR="00164722" w:rsidRPr="00FA0560">
              <w:rPr>
                <w:rStyle w:val="Hyperlink"/>
                <w:noProof/>
              </w:rPr>
              <w:t>2.3</w:t>
            </w:r>
            <w:r w:rsidR="00164722">
              <w:rPr>
                <w:rFonts w:eastAsiaTheme="minorEastAsia"/>
                <w:noProof/>
                <w:lang w:val="en-US"/>
              </w:rPr>
              <w:tab/>
            </w:r>
            <w:r w:rsidR="00164722" w:rsidRPr="00FA0560">
              <w:rPr>
                <w:rStyle w:val="Hyperlink"/>
                <w:noProof/>
              </w:rPr>
              <w:t>Set up executable file properties</w:t>
            </w:r>
            <w:r w:rsidR="00164722">
              <w:rPr>
                <w:noProof/>
                <w:webHidden/>
              </w:rPr>
              <w:tab/>
            </w:r>
            <w:r w:rsidR="00164722">
              <w:rPr>
                <w:noProof/>
                <w:webHidden/>
              </w:rPr>
              <w:fldChar w:fldCharType="begin"/>
            </w:r>
            <w:r w:rsidR="00164722">
              <w:rPr>
                <w:noProof/>
                <w:webHidden/>
              </w:rPr>
              <w:instrText xml:space="preserve"> PAGEREF _Toc482019918 \h </w:instrText>
            </w:r>
            <w:r w:rsidR="00164722">
              <w:rPr>
                <w:noProof/>
                <w:webHidden/>
              </w:rPr>
            </w:r>
            <w:r w:rsidR="00164722">
              <w:rPr>
                <w:noProof/>
                <w:webHidden/>
              </w:rPr>
              <w:fldChar w:fldCharType="separate"/>
            </w:r>
            <w:r w:rsidR="007529E5">
              <w:rPr>
                <w:noProof/>
                <w:webHidden/>
              </w:rPr>
              <w:t>5</w:t>
            </w:r>
            <w:r w:rsidR="00164722">
              <w:rPr>
                <w:noProof/>
                <w:webHidden/>
              </w:rPr>
              <w:fldChar w:fldCharType="end"/>
            </w:r>
          </w:hyperlink>
        </w:p>
        <w:p w14:paraId="0F206ECA" w14:textId="3C899547" w:rsidR="00164722" w:rsidRDefault="001E76CF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482019919" w:history="1">
            <w:r w:rsidR="00164722" w:rsidRPr="00FA0560">
              <w:rPr>
                <w:rStyle w:val="Hyperlink"/>
                <w:noProof/>
              </w:rPr>
              <w:t>2.4</w:t>
            </w:r>
            <w:r w:rsidR="00164722">
              <w:rPr>
                <w:rFonts w:eastAsiaTheme="minorEastAsia"/>
                <w:noProof/>
                <w:lang w:val="en-US"/>
              </w:rPr>
              <w:tab/>
            </w:r>
            <w:r w:rsidR="00164722" w:rsidRPr="00FA0560">
              <w:rPr>
                <w:rStyle w:val="Hyperlink"/>
                <w:noProof/>
              </w:rPr>
              <w:t>Logging into the Virtual Machine</w:t>
            </w:r>
            <w:r w:rsidR="00164722">
              <w:rPr>
                <w:noProof/>
                <w:webHidden/>
              </w:rPr>
              <w:tab/>
            </w:r>
            <w:r w:rsidR="00164722">
              <w:rPr>
                <w:noProof/>
                <w:webHidden/>
              </w:rPr>
              <w:fldChar w:fldCharType="begin"/>
            </w:r>
            <w:r w:rsidR="00164722">
              <w:rPr>
                <w:noProof/>
                <w:webHidden/>
              </w:rPr>
              <w:instrText xml:space="preserve"> PAGEREF _Toc482019919 \h </w:instrText>
            </w:r>
            <w:r w:rsidR="00164722">
              <w:rPr>
                <w:noProof/>
                <w:webHidden/>
              </w:rPr>
            </w:r>
            <w:r w:rsidR="00164722">
              <w:rPr>
                <w:noProof/>
                <w:webHidden/>
              </w:rPr>
              <w:fldChar w:fldCharType="separate"/>
            </w:r>
            <w:r w:rsidR="007529E5">
              <w:rPr>
                <w:noProof/>
                <w:webHidden/>
              </w:rPr>
              <w:t>6</w:t>
            </w:r>
            <w:r w:rsidR="00164722">
              <w:rPr>
                <w:noProof/>
                <w:webHidden/>
              </w:rPr>
              <w:fldChar w:fldCharType="end"/>
            </w:r>
          </w:hyperlink>
        </w:p>
        <w:p w14:paraId="6A46FAC5" w14:textId="3625944F" w:rsidR="00164722" w:rsidRDefault="001E76CF">
          <w:pPr>
            <w:pStyle w:val="TOC1"/>
            <w:tabs>
              <w:tab w:val="left" w:pos="44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482019920" w:history="1">
            <w:r w:rsidR="00164722" w:rsidRPr="00FA0560">
              <w:rPr>
                <w:rStyle w:val="Hyperlink"/>
                <w:noProof/>
              </w:rPr>
              <w:t>3</w:t>
            </w:r>
            <w:r w:rsidR="00164722">
              <w:rPr>
                <w:rFonts w:eastAsiaTheme="minorEastAsia"/>
                <w:noProof/>
                <w:lang w:val="en-US"/>
              </w:rPr>
              <w:tab/>
            </w:r>
            <w:r w:rsidR="00164722" w:rsidRPr="00FA0560">
              <w:rPr>
                <w:rStyle w:val="Hyperlink"/>
                <w:noProof/>
              </w:rPr>
              <w:t>Scripts execution</w:t>
            </w:r>
            <w:r w:rsidR="00164722">
              <w:rPr>
                <w:noProof/>
                <w:webHidden/>
              </w:rPr>
              <w:tab/>
            </w:r>
            <w:r w:rsidR="00164722">
              <w:rPr>
                <w:noProof/>
                <w:webHidden/>
              </w:rPr>
              <w:fldChar w:fldCharType="begin"/>
            </w:r>
            <w:r w:rsidR="00164722">
              <w:rPr>
                <w:noProof/>
                <w:webHidden/>
              </w:rPr>
              <w:instrText xml:space="preserve"> PAGEREF _Toc482019920 \h </w:instrText>
            </w:r>
            <w:r w:rsidR="00164722">
              <w:rPr>
                <w:noProof/>
                <w:webHidden/>
              </w:rPr>
            </w:r>
            <w:r w:rsidR="00164722">
              <w:rPr>
                <w:noProof/>
                <w:webHidden/>
              </w:rPr>
              <w:fldChar w:fldCharType="separate"/>
            </w:r>
            <w:r w:rsidR="007529E5">
              <w:rPr>
                <w:noProof/>
                <w:webHidden/>
              </w:rPr>
              <w:t>7</w:t>
            </w:r>
            <w:r w:rsidR="00164722">
              <w:rPr>
                <w:noProof/>
                <w:webHidden/>
              </w:rPr>
              <w:fldChar w:fldCharType="end"/>
            </w:r>
          </w:hyperlink>
        </w:p>
        <w:p w14:paraId="400F4B08" w14:textId="4821A4C8" w:rsidR="00164722" w:rsidRDefault="001E76CF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482019921" w:history="1">
            <w:r w:rsidR="00164722" w:rsidRPr="00FA0560">
              <w:rPr>
                <w:rStyle w:val="Hyperlink"/>
                <w:noProof/>
              </w:rPr>
              <w:t>3.1</w:t>
            </w:r>
            <w:r w:rsidR="00164722">
              <w:rPr>
                <w:rFonts w:eastAsiaTheme="minorEastAsia"/>
                <w:noProof/>
                <w:lang w:val="en-US"/>
              </w:rPr>
              <w:tab/>
            </w:r>
            <w:r w:rsidR="00164722" w:rsidRPr="00FA0560">
              <w:rPr>
                <w:rStyle w:val="Hyperlink"/>
                <w:noProof/>
              </w:rPr>
              <w:t>Opening the Terminal</w:t>
            </w:r>
            <w:r w:rsidR="00164722">
              <w:rPr>
                <w:noProof/>
                <w:webHidden/>
              </w:rPr>
              <w:tab/>
            </w:r>
            <w:r w:rsidR="00164722">
              <w:rPr>
                <w:noProof/>
                <w:webHidden/>
              </w:rPr>
              <w:fldChar w:fldCharType="begin"/>
            </w:r>
            <w:r w:rsidR="00164722">
              <w:rPr>
                <w:noProof/>
                <w:webHidden/>
              </w:rPr>
              <w:instrText xml:space="preserve"> PAGEREF _Toc482019921 \h </w:instrText>
            </w:r>
            <w:r w:rsidR="00164722">
              <w:rPr>
                <w:noProof/>
                <w:webHidden/>
              </w:rPr>
            </w:r>
            <w:r w:rsidR="00164722">
              <w:rPr>
                <w:noProof/>
                <w:webHidden/>
              </w:rPr>
              <w:fldChar w:fldCharType="separate"/>
            </w:r>
            <w:r w:rsidR="007529E5">
              <w:rPr>
                <w:noProof/>
                <w:webHidden/>
              </w:rPr>
              <w:t>7</w:t>
            </w:r>
            <w:r w:rsidR="00164722">
              <w:rPr>
                <w:noProof/>
                <w:webHidden/>
              </w:rPr>
              <w:fldChar w:fldCharType="end"/>
            </w:r>
          </w:hyperlink>
        </w:p>
        <w:p w14:paraId="25BE483A" w14:textId="2B886E97" w:rsidR="00164722" w:rsidRDefault="001E76CF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482019922" w:history="1">
            <w:r w:rsidR="00164722" w:rsidRPr="00FA0560">
              <w:rPr>
                <w:rStyle w:val="Hyperlink"/>
                <w:noProof/>
              </w:rPr>
              <w:t>3.2</w:t>
            </w:r>
            <w:r w:rsidR="00164722">
              <w:rPr>
                <w:rFonts w:eastAsiaTheme="minorEastAsia"/>
                <w:noProof/>
                <w:lang w:val="en-US"/>
              </w:rPr>
              <w:tab/>
            </w:r>
            <w:r w:rsidR="00164722" w:rsidRPr="00FA0560">
              <w:rPr>
                <w:rStyle w:val="Hyperlink"/>
                <w:noProof/>
              </w:rPr>
              <w:t>OS upgrade procedure</w:t>
            </w:r>
            <w:r w:rsidR="00164722">
              <w:rPr>
                <w:noProof/>
                <w:webHidden/>
              </w:rPr>
              <w:tab/>
            </w:r>
            <w:r w:rsidR="00164722">
              <w:rPr>
                <w:noProof/>
                <w:webHidden/>
              </w:rPr>
              <w:fldChar w:fldCharType="begin"/>
            </w:r>
            <w:r w:rsidR="00164722">
              <w:rPr>
                <w:noProof/>
                <w:webHidden/>
              </w:rPr>
              <w:instrText xml:space="preserve"> PAGEREF _Toc482019922 \h </w:instrText>
            </w:r>
            <w:r w:rsidR="00164722">
              <w:rPr>
                <w:noProof/>
                <w:webHidden/>
              </w:rPr>
            </w:r>
            <w:r w:rsidR="00164722">
              <w:rPr>
                <w:noProof/>
                <w:webHidden/>
              </w:rPr>
              <w:fldChar w:fldCharType="separate"/>
            </w:r>
            <w:r w:rsidR="007529E5">
              <w:rPr>
                <w:noProof/>
                <w:webHidden/>
              </w:rPr>
              <w:t>8</w:t>
            </w:r>
            <w:r w:rsidR="00164722">
              <w:rPr>
                <w:noProof/>
                <w:webHidden/>
              </w:rPr>
              <w:fldChar w:fldCharType="end"/>
            </w:r>
          </w:hyperlink>
        </w:p>
        <w:p w14:paraId="0FE59624" w14:textId="34B78B9F" w:rsidR="00164722" w:rsidRDefault="001E76CF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482019923" w:history="1">
            <w:r w:rsidR="00164722" w:rsidRPr="00FA0560">
              <w:rPr>
                <w:rStyle w:val="Hyperlink"/>
                <w:noProof/>
              </w:rPr>
              <w:t>3.3</w:t>
            </w:r>
            <w:r w:rsidR="00164722">
              <w:rPr>
                <w:rFonts w:eastAsiaTheme="minorEastAsia"/>
                <w:noProof/>
                <w:lang w:val="en-US"/>
              </w:rPr>
              <w:tab/>
            </w:r>
            <w:r w:rsidR="00164722" w:rsidRPr="00FA0560">
              <w:rPr>
                <w:rStyle w:val="Hyperlink"/>
                <w:noProof/>
              </w:rPr>
              <w:t>Performing the virus scan of YTM virtual machine</w:t>
            </w:r>
            <w:r w:rsidR="00164722">
              <w:rPr>
                <w:noProof/>
                <w:webHidden/>
              </w:rPr>
              <w:tab/>
            </w:r>
            <w:r w:rsidR="00164722">
              <w:rPr>
                <w:noProof/>
                <w:webHidden/>
              </w:rPr>
              <w:fldChar w:fldCharType="begin"/>
            </w:r>
            <w:r w:rsidR="00164722">
              <w:rPr>
                <w:noProof/>
                <w:webHidden/>
              </w:rPr>
              <w:instrText xml:space="preserve"> PAGEREF _Toc482019923 \h </w:instrText>
            </w:r>
            <w:r w:rsidR="00164722">
              <w:rPr>
                <w:noProof/>
                <w:webHidden/>
              </w:rPr>
            </w:r>
            <w:r w:rsidR="00164722">
              <w:rPr>
                <w:noProof/>
                <w:webHidden/>
              </w:rPr>
              <w:fldChar w:fldCharType="separate"/>
            </w:r>
            <w:r w:rsidR="007529E5">
              <w:rPr>
                <w:noProof/>
                <w:webHidden/>
              </w:rPr>
              <w:t>9</w:t>
            </w:r>
            <w:r w:rsidR="00164722">
              <w:rPr>
                <w:noProof/>
                <w:webHidden/>
              </w:rPr>
              <w:fldChar w:fldCharType="end"/>
            </w:r>
          </w:hyperlink>
        </w:p>
        <w:p w14:paraId="75BD97F9" w14:textId="02561357" w:rsidR="00164722" w:rsidRDefault="001E76CF">
          <w:pPr>
            <w:pStyle w:val="TOC2"/>
            <w:tabs>
              <w:tab w:val="left" w:pos="88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482019924" w:history="1">
            <w:r w:rsidR="00164722" w:rsidRPr="00FA0560">
              <w:rPr>
                <w:rStyle w:val="Hyperlink"/>
                <w:noProof/>
              </w:rPr>
              <w:t>3.4</w:t>
            </w:r>
            <w:r w:rsidR="00164722">
              <w:rPr>
                <w:rFonts w:eastAsiaTheme="minorEastAsia"/>
                <w:noProof/>
                <w:lang w:val="en-US"/>
              </w:rPr>
              <w:tab/>
            </w:r>
            <w:r w:rsidR="00164722" w:rsidRPr="00FA0560">
              <w:rPr>
                <w:rStyle w:val="Hyperlink"/>
                <w:noProof/>
              </w:rPr>
              <w:t>Log files</w:t>
            </w:r>
            <w:r w:rsidR="00164722">
              <w:rPr>
                <w:noProof/>
                <w:webHidden/>
              </w:rPr>
              <w:tab/>
            </w:r>
            <w:r w:rsidR="00164722">
              <w:rPr>
                <w:noProof/>
                <w:webHidden/>
              </w:rPr>
              <w:fldChar w:fldCharType="begin"/>
            </w:r>
            <w:r w:rsidR="00164722">
              <w:rPr>
                <w:noProof/>
                <w:webHidden/>
              </w:rPr>
              <w:instrText xml:space="preserve"> PAGEREF _Toc482019924 \h </w:instrText>
            </w:r>
            <w:r w:rsidR="00164722">
              <w:rPr>
                <w:noProof/>
                <w:webHidden/>
              </w:rPr>
            </w:r>
            <w:r w:rsidR="00164722">
              <w:rPr>
                <w:noProof/>
                <w:webHidden/>
              </w:rPr>
              <w:fldChar w:fldCharType="separate"/>
            </w:r>
            <w:r w:rsidR="007529E5">
              <w:rPr>
                <w:noProof/>
                <w:webHidden/>
              </w:rPr>
              <w:t>11</w:t>
            </w:r>
            <w:r w:rsidR="00164722">
              <w:rPr>
                <w:noProof/>
                <w:webHidden/>
              </w:rPr>
              <w:fldChar w:fldCharType="end"/>
            </w:r>
          </w:hyperlink>
        </w:p>
        <w:p w14:paraId="057C34CE" w14:textId="52618A54" w:rsidR="00164722" w:rsidRDefault="001E76CF">
          <w:pPr>
            <w:pStyle w:val="TOC1"/>
            <w:tabs>
              <w:tab w:val="left" w:pos="44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482019925" w:history="1">
            <w:r w:rsidR="00164722" w:rsidRPr="00FA0560">
              <w:rPr>
                <w:rStyle w:val="Hyperlink"/>
                <w:noProof/>
              </w:rPr>
              <w:t>4</w:t>
            </w:r>
            <w:r w:rsidR="00164722">
              <w:rPr>
                <w:rFonts w:eastAsiaTheme="minorEastAsia"/>
                <w:noProof/>
                <w:lang w:val="en-US"/>
              </w:rPr>
              <w:tab/>
            </w:r>
            <w:r w:rsidR="00164722" w:rsidRPr="00FA0560">
              <w:rPr>
                <w:rStyle w:val="Hyperlink"/>
                <w:noProof/>
              </w:rPr>
              <w:t>Install latest patch for VMware software</w:t>
            </w:r>
            <w:r w:rsidR="00164722">
              <w:rPr>
                <w:noProof/>
                <w:webHidden/>
              </w:rPr>
              <w:tab/>
            </w:r>
            <w:r w:rsidR="00164722">
              <w:rPr>
                <w:noProof/>
                <w:webHidden/>
              </w:rPr>
              <w:fldChar w:fldCharType="begin"/>
            </w:r>
            <w:r w:rsidR="00164722">
              <w:rPr>
                <w:noProof/>
                <w:webHidden/>
              </w:rPr>
              <w:instrText xml:space="preserve"> PAGEREF _Toc482019925 \h </w:instrText>
            </w:r>
            <w:r w:rsidR="00164722">
              <w:rPr>
                <w:noProof/>
                <w:webHidden/>
              </w:rPr>
            </w:r>
            <w:r w:rsidR="00164722">
              <w:rPr>
                <w:noProof/>
                <w:webHidden/>
              </w:rPr>
              <w:fldChar w:fldCharType="separate"/>
            </w:r>
            <w:r w:rsidR="007529E5">
              <w:rPr>
                <w:noProof/>
                <w:webHidden/>
              </w:rPr>
              <w:t>11</w:t>
            </w:r>
            <w:r w:rsidR="00164722">
              <w:rPr>
                <w:noProof/>
                <w:webHidden/>
              </w:rPr>
              <w:fldChar w:fldCharType="end"/>
            </w:r>
          </w:hyperlink>
        </w:p>
        <w:p w14:paraId="0902745E" w14:textId="6163FF3F" w:rsidR="00164722" w:rsidRDefault="001E76CF">
          <w:pPr>
            <w:pStyle w:val="TOC1"/>
            <w:tabs>
              <w:tab w:val="left" w:pos="440"/>
              <w:tab w:val="right" w:leader="dot" w:pos="9656"/>
            </w:tabs>
            <w:rPr>
              <w:rFonts w:eastAsiaTheme="minorEastAsia"/>
              <w:noProof/>
              <w:lang w:val="en-US"/>
            </w:rPr>
          </w:pPr>
          <w:hyperlink w:anchor="_Toc482019926" w:history="1">
            <w:r w:rsidR="00164722" w:rsidRPr="00FA0560">
              <w:rPr>
                <w:rStyle w:val="Hyperlink"/>
                <w:noProof/>
              </w:rPr>
              <w:t>5</w:t>
            </w:r>
            <w:r w:rsidR="00164722">
              <w:rPr>
                <w:rFonts w:eastAsiaTheme="minorEastAsia"/>
                <w:noProof/>
                <w:lang w:val="en-US"/>
              </w:rPr>
              <w:tab/>
            </w:r>
            <w:r w:rsidR="00164722" w:rsidRPr="00FA0560">
              <w:rPr>
                <w:rStyle w:val="Hyperlink"/>
                <w:noProof/>
              </w:rPr>
              <w:t>Contact</w:t>
            </w:r>
            <w:r w:rsidR="00164722">
              <w:rPr>
                <w:noProof/>
                <w:webHidden/>
              </w:rPr>
              <w:tab/>
            </w:r>
            <w:r w:rsidR="00164722">
              <w:rPr>
                <w:noProof/>
                <w:webHidden/>
              </w:rPr>
              <w:fldChar w:fldCharType="begin"/>
            </w:r>
            <w:r w:rsidR="00164722">
              <w:rPr>
                <w:noProof/>
                <w:webHidden/>
              </w:rPr>
              <w:instrText xml:space="preserve"> PAGEREF _Toc482019926 \h </w:instrText>
            </w:r>
            <w:r w:rsidR="00164722">
              <w:rPr>
                <w:noProof/>
                <w:webHidden/>
              </w:rPr>
            </w:r>
            <w:r w:rsidR="00164722">
              <w:rPr>
                <w:noProof/>
                <w:webHidden/>
              </w:rPr>
              <w:fldChar w:fldCharType="separate"/>
            </w:r>
            <w:r w:rsidR="007529E5">
              <w:rPr>
                <w:noProof/>
                <w:webHidden/>
              </w:rPr>
              <w:t>13</w:t>
            </w:r>
            <w:r w:rsidR="00164722">
              <w:rPr>
                <w:noProof/>
                <w:webHidden/>
              </w:rPr>
              <w:fldChar w:fldCharType="end"/>
            </w:r>
          </w:hyperlink>
        </w:p>
        <w:p w14:paraId="3E36F019" w14:textId="77777777" w:rsidR="00D31350" w:rsidRDefault="00F00B86">
          <w:r>
            <w:fldChar w:fldCharType="end"/>
          </w:r>
        </w:p>
      </w:sdtContent>
    </w:sdt>
    <w:p w14:paraId="5CA5C087" w14:textId="77777777" w:rsidR="00C541C0" w:rsidRDefault="00C541C0">
      <w:pPr>
        <w:spacing w:after="20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5DD7E5E4" w14:textId="77777777" w:rsidR="00C64782" w:rsidRDefault="00901D64" w:rsidP="00901D64">
      <w:pPr>
        <w:pStyle w:val="Heading1"/>
        <w:spacing w:after="360"/>
      </w:pPr>
      <w:bookmarkStart w:id="1" w:name="_Toc482019914"/>
      <w:r>
        <w:lastRenderedPageBreak/>
        <w:t>Introduction</w:t>
      </w:r>
      <w:bookmarkEnd w:id="1"/>
    </w:p>
    <w:p w14:paraId="3E9B366B" w14:textId="6ED51595" w:rsidR="000B4D57" w:rsidRDefault="00B97F46" w:rsidP="00C64782">
      <w:r>
        <w:t>This document provides the instructions</w:t>
      </w:r>
      <w:r w:rsidR="000B4D57">
        <w:t xml:space="preserve"> </w:t>
      </w:r>
      <w:r w:rsidR="00540EAB">
        <w:t>for the</w:t>
      </w:r>
      <w:r>
        <w:t xml:space="preserve"> following tasks</w:t>
      </w:r>
      <w:r w:rsidR="000B4D57">
        <w:t>:</w:t>
      </w:r>
    </w:p>
    <w:p w14:paraId="6383717F" w14:textId="77777777" w:rsidR="000B4D57" w:rsidRDefault="000B4D57" w:rsidP="00C64782"/>
    <w:p w14:paraId="44A6120B" w14:textId="2A8F27C4" w:rsidR="000B4D57" w:rsidRDefault="000B4D57" w:rsidP="00C64782">
      <w:r>
        <w:t xml:space="preserve">1. </w:t>
      </w:r>
      <w:r w:rsidR="000D46DC">
        <w:t>L</w:t>
      </w:r>
      <w:r w:rsidR="00334B81">
        <w:t>inux</w:t>
      </w:r>
      <w:r>
        <w:t xml:space="preserve"> </w:t>
      </w:r>
      <w:r w:rsidR="00B97F46">
        <w:t xml:space="preserve">OS upgrade to the latest version </w:t>
      </w:r>
      <w:r w:rsidR="00540EAB">
        <w:t>of</w:t>
      </w:r>
      <w:r w:rsidR="00B97F46">
        <w:t xml:space="preserve"> YTM virtual machine</w:t>
      </w:r>
    </w:p>
    <w:p w14:paraId="320F01F8" w14:textId="77777777" w:rsidR="000B4D57" w:rsidRDefault="000B4D57" w:rsidP="00C64782">
      <w:r>
        <w:t>2. P</w:t>
      </w:r>
      <w:r w:rsidR="008D6F20">
        <w:t xml:space="preserve">erforming full virus scan </w:t>
      </w:r>
      <w:r w:rsidR="00C34E3D">
        <w:t xml:space="preserve">after install </w:t>
      </w:r>
      <w:r w:rsidR="0069278C">
        <w:t xml:space="preserve">the latest </w:t>
      </w:r>
      <w:r w:rsidR="00C34E3D">
        <w:t xml:space="preserve">patch to antivirus software </w:t>
      </w:r>
    </w:p>
    <w:p w14:paraId="04CB55FF" w14:textId="77777777" w:rsidR="00901D64" w:rsidRDefault="000B4D57" w:rsidP="00C64782">
      <w:r>
        <w:t>3. I</w:t>
      </w:r>
      <w:r w:rsidR="008D6F20">
        <w:t xml:space="preserve">nstall </w:t>
      </w:r>
      <w:r w:rsidR="0069278C">
        <w:t xml:space="preserve">the </w:t>
      </w:r>
      <w:r w:rsidR="008D6F20">
        <w:t>latest pa</w:t>
      </w:r>
      <w:r w:rsidR="00FE1D9B">
        <w:t>t</w:t>
      </w:r>
      <w:r w:rsidR="000D46DC">
        <w:t>ch</w:t>
      </w:r>
      <w:r w:rsidR="00FE1D9B">
        <w:t xml:space="preserve"> for VMw</w:t>
      </w:r>
      <w:r w:rsidR="00C34E3D">
        <w:t xml:space="preserve">are </w:t>
      </w:r>
      <w:r>
        <w:t>software</w:t>
      </w:r>
    </w:p>
    <w:p w14:paraId="07AED562" w14:textId="77777777" w:rsidR="0012339F" w:rsidRDefault="0012339F" w:rsidP="00C64782"/>
    <w:p w14:paraId="593CB77D" w14:textId="77777777" w:rsidR="0012339F" w:rsidRDefault="0012339F" w:rsidP="00C64782">
      <w:r w:rsidRPr="0012339F">
        <w:rPr>
          <w:color w:val="FF0000"/>
        </w:rPr>
        <w:t>IMPORTANT:</w:t>
      </w:r>
      <w:r w:rsidR="003E0381">
        <w:t xml:space="preserve"> We strongly suggest that you </w:t>
      </w:r>
      <w:r>
        <w:t>perform</w:t>
      </w:r>
      <w:r w:rsidR="003E0381">
        <w:t xml:space="preserve"> a snapshot and an export of</w:t>
      </w:r>
      <w:r>
        <w:t xml:space="preserve"> </w:t>
      </w:r>
      <w:r w:rsidR="003E0381">
        <w:t xml:space="preserve">YouTestMe </w:t>
      </w:r>
      <w:r w:rsidR="00586095">
        <w:t xml:space="preserve">virtual machine before </w:t>
      </w:r>
      <w:r w:rsidR="003E0381">
        <w:t xml:space="preserve">applying any </w:t>
      </w:r>
      <w:r>
        <w:t xml:space="preserve">changes and verify that the virtual </w:t>
      </w:r>
      <w:r w:rsidR="003E0381">
        <w:t>machine can be restored from newly created export.</w:t>
      </w:r>
    </w:p>
    <w:p w14:paraId="09581AAB" w14:textId="77777777" w:rsidR="005B0119" w:rsidRDefault="00FE1D9B" w:rsidP="008D6F20">
      <w:pPr>
        <w:pStyle w:val="Heading1"/>
      </w:pPr>
      <w:bookmarkStart w:id="2" w:name="_Toc482019915"/>
      <w:r>
        <w:t>Transfer scripts</w:t>
      </w:r>
      <w:r w:rsidR="00507A30">
        <w:t xml:space="preserve"> to Virtual Machine</w:t>
      </w:r>
      <w:bookmarkEnd w:id="2"/>
    </w:p>
    <w:p w14:paraId="1403C6F3" w14:textId="77777777" w:rsidR="005B0119" w:rsidRDefault="005B0119" w:rsidP="00EB4509">
      <w:pPr>
        <w:pStyle w:val="Heading2"/>
      </w:pPr>
      <w:bookmarkStart w:id="3" w:name="_Toc482019916"/>
      <w:r>
        <w:t>Connecting to the Virtual Machine</w:t>
      </w:r>
      <w:bookmarkEnd w:id="3"/>
    </w:p>
    <w:p w14:paraId="6FF40DEC" w14:textId="77777777" w:rsidR="005B0119" w:rsidRPr="005B0119" w:rsidRDefault="005B0119" w:rsidP="005B0119"/>
    <w:p w14:paraId="00C7190A" w14:textId="68D40FF8" w:rsidR="00AC0F0D" w:rsidRDefault="003E0381" w:rsidP="00507A30">
      <w:r>
        <w:t>T</w:t>
      </w:r>
      <w:r w:rsidR="008D6F20">
        <w:t xml:space="preserve">ransfer </w:t>
      </w:r>
      <w:r w:rsidR="00126942">
        <w:t xml:space="preserve">downloaded </w:t>
      </w:r>
      <w:r w:rsidR="00507A30">
        <w:t>file</w:t>
      </w:r>
      <w:r w:rsidR="00126942">
        <w:t xml:space="preserve">s </w:t>
      </w:r>
      <w:r w:rsidR="00C83FF9">
        <w:t>“</w:t>
      </w:r>
      <w:r w:rsidR="00EB4509" w:rsidRPr="00EB4509">
        <w:rPr>
          <w:b/>
        </w:rPr>
        <w:t>ytm_os_upgrade.sh</w:t>
      </w:r>
      <w:r w:rsidR="00C83FF9">
        <w:rPr>
          <w:b/>
        </w:rPr>
        <w:t>”</w:t>
      </w:r>
      <w:r w:rsidR="00EB4509">
        <w:t xml:space="preserve"> and </w:t>
      </w:r>
      <w:r w:rsidR="00C83FF9">
        <w:t>“</w:t>
      </w:r>
      <w:r w:rsidR="00EB4509" w:rsidRPr="00EB4509">
        <w:rPr>
          <w:b/>
        </w:rPr>
        <w:t>ytm_virus_scan.sh</w:t>
      </w:r>
      <w:r w:rsidR="00C83FF9">
        <w:rPr>
          <w:b/>
        </w:rPr>
        <w:t>”</w:t>
      </w:r>
      <w:r w:rsidR="00AA2F93">
        <w:t xml:space="preserve"> </w:t>
      </w:r>
      <w:r w:rsidR="00EF75BC">
        <w:t>attached to</w:t>
      </w:r>
      <w:r w:rsidR="00540EAB">
        <w:t xml:space="preserve"> the</w:t>
      </w:r>
      <w:r w:rsidR="00126942">
        <w:t xml:space="preserve"> email received from YTM company </w:t>
      </w:r>
      <w:r w:rsidR="002F2AAF">
        <w:t>to</w:t>
      </w:r>
      <w:r w:rsidR="00265B1A">
        <w:t xml:space="preserve"> the</w:t>
      </w:r>
      <w:r w:rsidR="00507A30">
        <w:t xml:space="preserve"> YTM </w:t>
      </w:r>
      <w:r w:rsidR="00E44059">
        <w:t xml:space="preserve">Virtual Machine. </w:t>
      </w:r>
      <w:r w:rsidR="00AC0F0D">
        <w:t xml:space="preserve">The most convenient way to do this is to use </w:t>
      </w:r>
      <w:r>
        <w:t>FTP</w:t>
      </w:r>
      <w:r w:rsidR="00AC0F0D">
        <w:t xml:space="preserve"> client software</w:t>
      </w:r>
      <w:r>
        <w:t xml:space="preserve"> such as </w:t>
      </w:r>
      <w:r w:rsidR="00AC0F0D">
        <w:t xml:space="preserve">WinSCP for Windows </w:t>
      </w:r>
      <w:r w:rsidR="00265B1A">
        <w:t>and FileZilla for Mac</w:t>
      </w:r>
      <w:r w:rsidR="00AC0F0D">
        <w:t xml:space="preserve">intosh. </w:t>
      </w:r>
    </w:p>
    <w:p w14:paraId="7118434F" w14:textId="77777777" w:rsidR="00955154" w:rsidRDefault="00955154" w:rsidP="00507A30"/>
    <w:p w14:paraId="4ADB341F" w14:textId="77777777" w:rsidR="00BC6DBC" w:rsidRDefault="00AC0F0D" w:rsidP="00507A30">
      <w:r>
        <w:t xml:space="preserve">The scenario will be </w:t>
      </w:r>
      <w:r w:rsidR="00955154">
        <w:t xml:space="preserve">presented </w:t>
      </w:r>
      <w:r w:rsidR="00265B1A">
        <w:t xml:space="preserve">by </w:t>
      </w:r>
      <w:r w:rsidR="00955154">
        <w:t>using WinSCP software.</w:t>
      </w:r>
      <w:r>
        <w:t xml:space="preserve"> </w:t>
      </w:r>
      <w:r w:rsidR="00B417A2">
        <w:t>This</w:t>
      </w:r>
      <w:r w:rsidR="00BC6DBC">
        <w:t xml:space="preserve"> </w:t>
      </w:r>
      <w:r w:rsidR="00B417A2">
        <w:t>application</w:t>
      </w:r>
      <w:r w:rsidR="00BC6DBC">
        <w:t xml:space="preserve"> </w:t>
      </w:r>
      <w:r w:rsidR="00B417A2">
        <w:t>can be downloaded</w:t>
      </w:r>
      <w:r w:rsidR="00BC6DBC">
        <w:t xml:space="preserve"> from</w:t>
      </w:r>
      <w:r w:rsidR="00B417A2">
        <w:t xml:space="preserve"> the</w:t>
      </w:r>
      <w:r w:rsidR="00BC6DBC">
        <w:t xml:space="preserve"> internet for free:</w:t>
      </w:r>
      <w:r w:rsidR="00A37989">
        <w:t xml:space="preserve"> </w:t>
      </w:r>
      <w:hyperlink r:id="rId10" w:history="1">
        <w:r w:rsidR="00BC6DBC">
          <w:rPr>
            <w:rStyle w:val="Hyperlink"/>
          </w:rPr>
          <w:t>https://winscp.net/download/WinSCP-5.9.4-Setup.exe</w:t>
        </w:r>
      </w:hyperlink>
    </w:p>
    <w:p w14:paraId="566B6965" w14:textId="77777777" w:rsidR="00BC6DBC" w:rsidRDefault="00BC6DBC" w:rsidP="00507A30"/>
    <w:p w14:paraId="71B72340" w14:textId="77777777" w:rsidR="00320CE0" w:rsidRDefault="009725BB" w:rsidP="00507A30">
      <w:r>
        <w:t>All n</w:t>
      </w:r>
      <w:r w:rsidR="00AC0F0D">
        <w:t xml:space="preserve">ecessary data required for connection to </w:t>
      </w:r>
      <w:r w:rsidR="00265B1A">
        <w:t xml:space="preserve">the </w:t>
      </w:r>
      <w:r w:rsidR="00AC0F0D">
        <w:t xml:space="preserve">YTM Virtual Machine are </w:t>
      </w:r>
      <w:r w:rsidR="00265B1A">
        <w:t>as following (you can also see them in the picture):</w:t>
      </w:r>
      <w:r w:rsidR="00AA6C3C">
        <w:t xml:space="preserve"> </w:t>
      </w:r>
    </w:p>
    <w:p w14:paraId="19D04D1B" w14:textId="77777777" w:rsidR="00265B1A" w:rsidRDefault="00265B1A" w:rsidP="00507A30"/>
    <w:p w14:paraId="672ACC37" w14:textId="77777777" w:rsidR="00265B1A" w:rsidRDefault="00265B1A" w:rsidP="00507A30">
      <w:r w:rsidRPr="00265B1A">
        <w:rPr>
          <w:b/>
        </w:rPr>
        <w:t>File protocol:</w:t>
      </w:r>
      <w:r>
        <w:t xml:space="preserve"> SFTP</w:t>
      </w:r>
    </w:p>
    <w:p w14:paraId="6FE937CA" w14:textId="77777777" w:rsidR="00265B1A" w:rsidRDefault="00265B1A" w:rsidP="00507A30">
      <w:r w:rsidRPr="00265B1A">
        <w:rPr>
          <w:b/>
        </w:rPr>
        <w:t>Host name:</w:t>
      </w:r>
      <w:r>
        <w:t xml:space="preserve"> 192.168.1.100 (this is the default virtual machine IP4 address)</w:t>
      </w:r>
    </w:p>
    <w:p w14:paraId="610E2A1B" w14:textId="77777777" w:rsidR="00265B1A" w:rsidRDefault="00265B1A" w:rsidP="00507A30">
      <w:r w:rsidRPr="00265B1A">
        <w:rPr>
          <w:b/>
        </w:rPr>
        <w:t>Port number:</w:t>
      </w:r>
      <w:r>
        <w:t xml:space="preserve"> 22</w:t>
      </w:r>
    </w:p>
    <w:p w14:paraId="77723309" w14:textId="77777777" w:rsidR="00320CE0" w:rsidRDefault="00320CE0" w:rsidP="00507A30">
      <w:r w:rsidRPr="00265B1A">
        <w:rPr>
          <w:b/>
        </w:rPr>
        <w:t>Username:</w:t>
      </w:r>
      <w:r w:rsidR="00EB4509">
        <w:t xml:space="preserve"> root</w:t>
      </w:r>
    </w:p>
    <w:p w14:paraId="731CC951" w14:textId="77777777" w:rsidR="00AA6C3C" w:rsidRDefault="00320CE0" w:rsidP="00507A30">
      <w:r w:rsidRPr="00265B1A">
        <w:rPr>
          <w:b/>
        </w:rPr>
        <w:t>Password:</w:t>
      </w:r>
      <w:r>
        <w:t xml:space="preserve"> 2ytm1</w:t>
      </w:r>
    </w:p>
    <w:p w14:paraId="32641BBE" w14:textId="77777777" w:rsidR="00507A30" w:rsidRDefault="00AC0F0D" w:rsidP="00507A30">
      <w:r>
        <w:t xml:space="preserve"> </w:t>
      </w:r>
    </w:p>
    <w:p w14:paraId="4589107B" w14:textId="77777777" w:rsidR="001840A8" w:rsidRDefault="001840A8" w:rsidP="00507A30"/>
    <w:p w14:paraId="364A0AF6" w14:textId="77777777" w:rsidR="001840A8" w:rsidRDefault="00C83FF9" w:rsidP="00507A30">
      <w:r>
        <w:rPr>
          <w:noProof/>
          <w:lang w:val="en-US"/>
        </w:rPr>
        <w:lastRenderedPageBreak/>
        <w:drawing>
          <wp:inline distT="0" distB="0" distL="0" distR="0" wp14:anchorId="397DD194" wp14:editId="2ADDEDB6">
            <wp:extent cx="6068272" cy="406774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8272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355C2" w14:textId="77777777" w:rsidR="009E264C" w:rsidRDefault="009E264C" w:rsidP="00507A30"/>
    <w:p w14:paraId="1C4DDDE1" w14:textId="77777777" w:rsidR="005B0119" w:rsidRDefault="00126942" w:rsidP="00DB56C7">
      <w:pPr>
        <w:pStyle w:val="Heading2"/>
      </w:pPr>
      <w:bookmarkStart w:id="4" w:name="_Toc482019917"/>
      <w:r>
        <w:t>Transfer the scripts to YTM virtual machine</w:t>
      </w:r>
      <w:bookmarkEnd w:id="4"/>
    </w:p>
    <w:p w14:paraId="7245B184" w14:textId="77777777" w:rsidR="005B0119" w:rsidRPr="005B0119" w:rsidRDefault="005B0119" w:rsidP="005B0119"/>
    <w:p w14:paraId="76B7F84E" w14:textId="77777777" w:rsidR="00265B1A" w:rsidRDefault="00265B1A" w:rsidP="00265B1A">
      <w:pPr>
        <w:jc w:val="both"/>
      </w:pPr>
      <w:r>
        <w:t xml:space="preserve">On the left side of the </w:t>
      </w:r>
      <w:r w:rsidR="00B417A2">
        <w:t>application</w:t>
      </w:r>
      <w:r>
        <w:t xml:space="preserve"> you will need to open the download folder where yo</w:t>
      </w:r>
      <w:r w:rsidR="005646CB">
        <w:t>u downloaded the scripts</w:t>
      </w:r>
      <w:r>
        <w:t>. This is usually located in the “Downloads” folder on your host machine.</w:t>
      </w:r>
    </w:p>
    <w:p w14:paraId="0ABDC326" w14:textId="77777777" w:rsidR="00265B1A" w:rsidRDefault="00265B1A" w:rsidP="00265B1A">
      <w:pPr>
        <w:jc w:val="both"/>
      </w:pPr>
    </w:p>
    <w:p w14:paraId="2CF43131" w14:textId="77777777" w:rsidR="00265B1A" w:rsidRDefault="00265B1A" w:rsidP="00265B1A">
      <w:pPr>
        <w:jc w:val="both"/>
      </w:pPr>
      <w:r>
        <w:t xml:space="preserve">On the right side, open the following location: </w:t>
      </w:r>
      <w:r w:rsidR="005646CB">
        <w:rPr>
          <w:b/>
        </w:rPr>
        <w:t>/</w:t>
      </w:r>
      <w:proofErr w:type="spellStart"/>
      <w:r w:rsidR="005646CB">
        <w:rPr>
          <w:b/>
        </w:rPr>
        <w:t>tmp</w:t>
      </w:r>
      <w:proofErr w:type="spellEnd"/>
      <w:r w:rsidR="00C83FF9">
        <w:t xml:space="preserve"> (see </w:t>
      </w:r>
      <w:r>
        <w:t>the picture</w:t>
      </w:r>
      <w:r w:rsidR="005646CB">
        <w:t xml:space="preserve"> below</w:t>
      </w:r>
      <w:r w:rsidR="00CD73D2">
        <w:t>)</w:t>
      </w:r>
    </w:p>
    <w:p w14:paraId="2F0FFAF8" w14:textId="77777777" w:rsidR="00265B1A" w:rsidRDefault="00265B1A" w:rsidP="00265B1A">
      <w:pPr>
        <w:jc w:val="both"/>
      </w:pPr>
    </w:p>
    <w:p w14:paraId="131BD197" w14:textId="23A29A62" w:rsidR="00AA6C3C" w:rsidRDefault="00265B1A" w:rsidP="00265B1A">
      <w:r>
        <w:t>Once you have selected these two folder</w:t>
      </w:r>
      <w:r w:rsidR="005646CB">
        <w:t>s, drag and drop the scripts</w:t>
      </w:r>
      <w:r>
        <w:t xml:space="preserve"> </w:t>
      </w:r>
      <w:r w:rsidR="00A24C99">
        <w:t>from left to</w:t>
      </w:r>
      <w:r w:rsidR="00B417A2">
        <w:t xml:space="preserve"> the</w:t>
      </w:r>
      <w:r w:rsidR="00A24C99">
        <w:t xml:space="preserve"> right </w:t>
      </w:r>
      <w:r w:rsidR="00B417A2">
        <w:t xml:space="preserve">side of the screen </w:t>
      </w:r>
      <w:r w:rsidR="0015459C">
        <w:t>for them</w:t>
      </w:r>
      <w:r>
        <w:t xml:space="preserve"> to be transferred.</w:t>
      </w:r>
    </w:p>
    <w:p w14:paraId="2D444B00" w14:textId="77777777" w:rsidR="00265B1A" w:rsidRPr="00265B1A" w:rsidRDefault="00265B1A" w:rsidP="00265B1A">
      <w:pPr>
        <w:rPr>
          <w:b/>
        </w:rPr>
      </w:pPr>
    </w:p>
    <w:p w14:paraId="2FFDFADE" w14:textId="77777777" w:rsidR="00265B1A" w:rsidRDefault="005B7750" w:rsidP="00265B1A">
      <w:r>
        <w:rPr>
          <w:noProof/>
          <w:lang w:val="en-US"/>
        </w:rPr>
        <w:lastRenderedPageBreak/>
        <w:drawing>
          <wp:inline distT="0" distB="0" distL="0" distR="0" wp14:anchorId="1EF53BE1" wp14:editId="4106FBA2">
            <wp:extent cx="5924550" cy="37045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5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9308" cy="372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5B1A">
        <w:t xml:space="preserve"> </w:t>
      </w:r>
    </w:p>
    <w:p w14:paraId="3D8DF582" w14:textId="77777777" w:rsidR="00265B1A" w:rsidRPr="00265B1A" w:rsidRDefault="00265B1A" w:rsidP="00E43629">
      <w:pPr>
        <w:jc w:val="both"/>
        <w:rPr>
          <w:b/>
        </w:rPr>
      </w:pPr>
    </w:p>
    <w:p w14:paraId="0A10546C" w14:textId="77777777" w:rsidR="001F176D" w:rsidRDefault="001F176D" w:rsidP="001F176D">
      <w:pPr>
        <w:pStyle w:val="Heading2"/>
      </w:pPr>
      <w:bookmarkStart w:id="5" w:name="_Toc482019918"/>
      <w:r>
        <w:t>Set up executable file properties</w:t>
      </w:r>
      <w:bookmarkEnd w:id="5"/>
    </w:p>
    <w:p w14:paraId="2F835EB2" w14:textId="68FBC589" w:rsidR="001F176D" w:rsidRDefault="001F176D" w:rsidP="001F176D">
      <w:r>
        <w:t>This can be done by right</w:t>
      </w:r>
      <w:r w:rsidR="00540EAB">
        <w:t>-</w:t>
      </w:r>
      <w:r>
        <w:t xml:space="preserve">clicking on copied file, choosing “Properties” and then checking all checkboxes by the symbol “X” as shown </w:t>
      </w:r>
      <w:r w:rsidR="00540EAB">
        <w:t>i</w:t>
      </w:r>
      <w:r>
        <w:t>n pictures below.</w:t>
      </w:r>
      <w:r w:rsidR="00CC531F">
        <w:t xml:space="preserve"> </w:t>
      </w:r>
      <w:r w:rsidR="00CC531F" w:rsidRPr="00CC531F">
        <w:rPr>
          <w:u w:val="single"/>
        </w:rPr>
        <w:t>This o</w:t>
      </w:r>
      <w:r w:rsidR="00C97D44">
        <w:rPr>
          <w:u w:val="single"/>
        </w:rPr>
        <w:t>peration should be performed on</w:t>
      </w:r>
      <w:r w:rsidR="00CC531F" w:rsidRPr="00CC531F">
        <w:rPr>
          <w:u w:val="single"/>
        </w:rPr>
        <w:t xml:space="preserve"> both scripts</w:t>
      </w:r>
      <w:r w:rsidR="00CC531F">
        <w:t>.</w:t>
      </w:r>
    </w:p>
    <w:p w14:paraId="5DD493A0" w14:textId="77777777" w:rsidR="001F176D" w:rsidRDefault="001F176D" w:rsidP="001F176D"/>
    <w:p w14:paraId="3F304D79" w14:textId="77777777" w:rsidR="005B0119" w:rsidRDefault="001F176D" w:rsidP="001F176D">
      <w:r>
        <w:rPr>
          <w:noProof/>
          <w:lang w:val="en-US"/>
        </w:rPr>
        <w:drawing>
          <wp:inline distT="0" distB="0" distL="0" distR="0" wp14:anchorId="43F047F9" wp14:editId="7405F84A">
            <wp:extent cx="3543300" cy="3276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802" cy="3277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0119">
        <w:br w:type="page"/>
      </w:r>
    </w:p>
    <w:p w14:paraId="3B18E776" w14:textId="77777777" w:rsidR="005B0119" w:rsidRDefault="005B0119" w:rsidP="00C91160">
      <w:pPr>
        <w:pStyle w:val="Heading2"/>
      </w:pPr>
      <w:bookmarkStart w:id="6" w:name="_Toc482019919"/>
      <w:r>
        <w:lastRenderedPageBreak/>
        <w:t>Logging into the Virtual Machine</w:t>
      </w:r>
      <w:bookmarkEnd w:id="6"/>
    </w:p>
    <w:p w14:paraId="45745ECD" w14:textId="77777777" w:rsidR="005B0119" w:rsidRPr="005B0119" w:rsidRDefault="005B0119" w:rsidP="005B0119"/>
    <w:p w14:paraId="1C65BC83" w14:textId="77777777" w:rsidR="0088731A" w:rsidRDefault="0088731A" w:rsidP="0088731A">
      <w:r>
        <w:t>Log into the YTM virtual machine as the following user:</w:t>
      </w:r>
    </w:p>
    <w:p w14:paraId="05FD9F7F" w14:textId="77777777" w:rsidR="0088731A" w:rsidRDefault="0088731A" w:rsidP="0088731A"/>
    <w:p w14:paraId="6DDC7D90" w14:textId="77777777" w:rsidR="0088731A" w:rsidRDefault="0088731A" w:rsidP="0088731A">
      <w:r>
        <w:t xml:space="preserve">Username: </w:t>
      </w:r>
      <w:r w:rsidRPr="0012339F">
        <w:rPr>
          <w:b/>
        </w:rPr>
        <w:t>root</w:t>
      </w:r>
    </w:p>
    <w:p w14:paraId="3EC9E085" w14:textId="77777777" w:rsidR="0088731A" w:rsidRDefault="0088731A" w:rsidP="0088731A">
      <w:pPr>
        <w:rPr>
          <w:b/>
        </w:rPr>
      </w:pPr>
      <w:r>
        <w:t xml:space="preserve">Password: </w:t>
      </w:r>
      <w:r w:rsidRPr="0012339F">
        <w:rPr>
          <w:b/>
        </w:rPr>
        <w:t>2ytm1</w:t>
      </w:r>
    </w:p>
    <w:p w14:paraId="61B714AC" w14:textId="77777777" w:rsidR="005B0119" w:rsidRDefault="005B0119" w:rsidP="0088731A"/>
    <w:p w14:paraId="47A0F9D4" w14:textId="77777777" w:rsidR="0088731A" w:rsidRDefault="00753A8C" w:rsidP="0088731A">
      <w:r>
        <w:rPr>
          <w:noProof/>
          <w:lang w:val="en-US"/>
        </w:rPr>
        <w:drawing>
          <wp:inline distT="0" distB="0" distL="0" distR="0" wp14:anchorId="2413311C" wp14:editId="0F4FCD53">
            <wp:extent cx="6137910" cy="48291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D10B6" w14:textId="77777777" w:rsidR="002B21C6" w:rsidRDefault="002B21C6" w:rsidP="0088731A"/>
    <w:p w14:paraId="7596CFA9" w14:textId="77777777" w:rsidR="001D21E6" w:rsidRDefault="001D21E6" w:rsidP="0088731A"/>
    <w:p w14:paraId="35A9736B" w14:textId="77777777" w:rsidR="002B21C6" w:rsidRDefault="002B21C6" w:rsidP="0088731A"/>
    <w:p w14:paraId="40BD8E70" w14:textId="77777777" w:rsidR="0088731A" w:rsidRDefault="0088731A" w:rsidP="0088731A"/>
    <w:p w14:paraId="430E2BDD" w14:textId="77777777" w:rsidR="00591C8D" w:rsidRPr="00C91160" w:rsidRDefault="00591C8D" w:rsidP="00C91160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bookmarkStart w:id="7" w:name="_Download_the_Upgrade_1"/>
      <w:bookmarkEnd w:id="7"/>
    </w:p>
    <w:p w14:paraId="11B59A93" w14:textId="77777777" w:rsidR="0012339F" w:rsidRPr="006D2B75" w:rsidRDefault="00CC4FF9" w:rsidP="004A63F3">
      <w:pPr>
        <w:pStyle w:val="Heading1"/>
      </w:pPr>
      <w:bookmarkStart w:id="8" w:name="_Upgrade_procedure"/>
      <w:bookmarkStart w:id="9" w:name="_Upgrade_procedure_1"/>
      <w:bookmarkStart w:id="10" w:name="_Toc482019920"/>
      <w:bookmarkEnd w:id="8"/>
      <w:bookmarkEnd w:id="9"/>
      <w:r>
        <w:lastRenderedPageBreak/>
        <w:t>Scripts execution</w:t>
      </w:r>
      <w:bookmarkEnd w:id="10"/>
    </w:p>
    <w:p w14:paraId="7EF7B258" w14:textId="77777777" w:rsidR="005B0119" w:rsidRDefault="005B0119" w:rsidP="005B0119">
      <w:pPr>
        <w:pStyle w:val="Heading2"/>
      </w:pPr>
      <w:bookmarkStart w:id="11" w:name="_Toc482019921"/>
      <w:r>
        <w:t>Opening the Terminal</w:t>
      </w:r>
      <w:bookmarkEnd w:id="11"/>
    </w:p>
    <w:p w14:paraId="7F81DBF7" w14:textId="77777777" w:rsidR="001404ED" w:rsidRDefault="001404ED" w:rsidP="0012339F"/>
    <w:p w14:paraId="33E098A1" w14:textId="77777777" w:rsidR="001404ED" w:rsidRDefault="00144CC4" w:rsidP="0012339F">
      <w:r>
        <w:t xml:space="preserve">Open </w:t>
      </w:r>
      <w:r w:rsidR="00265B1A">
        <w:t xml:space="preserve">the </w:t>
      </w:r>
      <w:r w:rsidRPr="0012339F">
        <w:rPr>
          <w:b/>
        </w:rPr>
        <w:t>Terminal</w:t>
      </w:r>
      <w:r w:rsidR="00265B1A">
        <w:t xml:space="preserve"> on the </w:t>
      </w:r>
      <w:r w:rsidR="0012339F">
        <w:t>YTM Virtual Machine:</w:t>
      </w:r>
    </w:p>
    <w:p w14:paraId="4A4C22BE" w14:textId="77777777" w:rsidR="005B0119" w:rsidRDefault="005B0119" w:rsidP="0012339F"/>
    <w:p w14:paraId="65DDAD16" w14:textId="77777777" w:rsidR="0012339F" w:rsidRDefault="005925D8" w:rsidP="00B023AA">
      <w:r>
        <w:rPr>
          <w:noProof/>
          <w:lang w:val="en-US"/>
        </w:rPr>
        <w:drawing>
          <wp:inline distT="0" distB="0" distL="0" distR="0" wp14:anchorId="0384ADF1" wp14:editId="1411A04A">
            <wp:extent cx="6137910" cy="368681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68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60B93" w14:textId="77777777" w:rsidR="0012339F" w:rsidRDefault="0012339F" w:rsidP="00265B1A">
      <w:pPr>
        <w:rPr>
          <w:i/>
        </w:rPr>
      </w:pPr>
    </w:p>
    <w:p w14:paraId="0E36AD12" w14:textId="77777777" w:rsidR="0012339F" w:rsidRDefault="0012339F">
      <w:pPr>
        <w:spacing w:after="200"/>
      </w:pPr>
      <w:r>
        <w:br w:type="page"/>
      </w:r>
    </w:p>
    <w:p w14:paraId="629A3486" w14:textId="77777777" w:rsidR="005B0119" w:rsidRDefault="00113913" w:rsidP="005B0119">
      <w:pPr>
        <w:pStyle w:val="Heading2"/>
      </w:pPr>
      <w:bookmarkStart w:id="12" w:name="_Toc482019922"/>
      <w:r>
        <w:lastRenderedPageBreak/>
        <w:t>OS upgrade procedure</w:t>
      </w:r>
      <w:bookmarkEnd w:id="12"/>
    </w:p>
    <w:p w14:paraId="50DDE03B" w14:textId="752BFBBC" w:rsidR="00320AEC" w:rsidRPr="00695594" w:rsidRDefault="00695594" w:rsidP="00320AEC">
      <w:pPr>
        <w:rPr>
          <w:color w:val="FF0000"/>
        </w:rPr>
      </w:pPr>
      <w:r w:rsidRPr="00695594">
        <w:rPr>
          <w:color w:val="FF0000"/>
        </w:rPr>
        <w:t>Snapsho</w:t>
      </w:r>
      <w:r w:rsidR="00320AEC" w:rsidRPr="00695594">
        <w:rPr>
          <w:color w:val="FF0000"/>
        </w:rPr>
        <w:t xml:space="preserve">t of the YTM virtual machine is highly recommended before </w:t>
      </w:r>
      <w:r w:rsidRPr="00695594">
        <w:rPr>
          <w:color w:val="FF0000"/>
        </w:rPr>
        <w:t>Linux upgrade to the latest version. The following process can be interrupted for many reasons a</w:t>
      </w:r>
      <w:r w:rsidR="00871C6E">
        <w:rPr>
          <w:color w:val="FF0000"/>
        </w:rPr>
        <w:t>nd the snapshot will be the only</w:t>
      </w:r>
      <w:r w:rsidRPr="00695594">
        <w:rPr>
          <w:color w:val="FF0000"/>
        </w:rPr>
        <w:t xml:space="preserve"> way to restore your virtual machine </w:t>
      </w:r>
      <w:r>
        <w:rPr>
          <w:color w:val="FF0000"/>
        </w:rPr>
        <w:t>to</w:t>
      </w:r>
      <w:r w:rsidR="00D45F8C">
        <w:rPr>
          <w:color w:val="FF0000"/>
        </w:rPr>
        <w:t xml:space="preserve"> the</w:t>
      </w:r>
      <w:r>
        <w:rPr>
          <w:color w:val="FF0000"/>
        </w:rPr>
        <w:t xml:space="preserve"> previous state.</w:t>
      </w:r>
    </w:p>
    <w:p w14:paraId="6AF01252" w14:textId="77777777" w:rsidR="00695594" w:rsidRPr="00320AEC" w:rsidRDefault="00695594" w:rsidP="00320AEC"/>
    <w:p w14:paraId="16FBBA4B" w14:textId="77777777" w:rsidR="00C17A27" w:rsidRDefault="00C17A27" w:rsidP="0012339F">
      <w:r w:rsidRPr="00C17A27">
        <w:t xml:space="preserve">Type in the following commands, followed by {ENTER} key after each command. </w:t>
      </w:r>
    </w:p>
    <w:p w14:paraId="5226954E" w14:textId="77777777" w:rsidR="0012339F" w:rsidRPr="00C17A27" w:rsidRDefault="00C17A27" w:rsidP="0012339F">
      <w:r w:rsidRPr="00C17A27">
        <w:t>The</w:t>
      </w:r>
      <w:r w:rsidR="00FC2C75">
        <w:t xml:space="preserve"> commands are written in italic</w:t>
      </w:r>
      <w:r w:rsidR="00A344D9">
        <w:t xml:space="preserve"> font.</w:t>
      </w:r>
      <w:r w:rsidR="00FC2C75">
        <w:t xml:space="preserve"> (see the </w:t>
      </w:r>
      <w:r w:rsidR="00BF5544">
        <w:t>screenshot of</w:t>
      </w:r>
      <w:r w:rsidR="00905CF4">
        <w:t xml:space="preserve"> the</w:t>
      </w:r>
      <w:r w:rsidR="00BF5544">
        <w:t xml:space="preserve"> terminal below)</w:t>
      </w:r>
    </w:p>
    <w:p w14:paraId="2D3AA4CF" w14:textId="77777777" w:rsidR="0012339F" w:rsidRDefault="0012339F" w:rsidP="001419DA"/>
    <w:p w14:paraId="3DD15A03" w14:textId="77777777" w:rsidR="0012339F" w:rsidRDefault="0012339F" w:rsidP="0012339F">
      <w:pPr>
        <w:pStyle w:val="ListParagraph"/>
        <w:numPr>
          <w:ilvl w:val="0"/>
          <w:numId w:val="19"/>
        </w:numPr>
        <w:rPr>
          <w:rFonts w:cstheme="minorHAnsi"/>
        </w:rPr>
      </w:pPr>
      <w:r w:rsidRPr="0012339F">
        <w:rPr>
          <w:rFonts w:cstheme="minorHAnsi"/>
        </w:rPr>
        <w:t xml:space="preserve">Change </w:t>
      </w:r>
      <w:r w:rsidR="001419DA">
        <w:rPr>
          <w:rFonts w:cstheme="minorHAnsi"/>
        </w:rPr>
        <w:t>the directory to “/</w:t>
      </w:r>
      <w:proofErr w:type="spellStart"/>
      <w:r w:rsidR="001419DA">
        <w:rPr>
          <w:rFonts w:cstheme="minorHAnsi"/>
        </w:rPr>
        <w:t>tmp</w:t>
      </w:r>
      <w:proofErr w:type="spellEnd"/>
      <w:r w:rsidR="00AD1FD1">
        <w:rPr>
          <w:rFonts w:cstheme="minorHAnsi"/>
        </w:rPr>
        <w:t>” where the script</w:t>
      </w:r>
      <w:r w:rsidR="00494639">
        <w:rPr>
          <w:rFonts w:cstheme="minorHAnsi"/>
        </w:rPr>
        <w:t>s are</w:t>
      </w:r>
      <w:r>
        <w:rPr>
          <w:rFonts w:cstheme="minorHAnsi"/>
        </w:rPr>
        <w:t xml:space="preserve"> located:</w:t>
      </w:r>
    </w:p>
    <w:p w14:paraId="23770380" w14:textId="77777777" w:rsidR="0012339F" w:rsidRPr="0012339F" w:rsidRDefault="001419DA" w:rsidP="0012339F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  <w:i/>
        </w:rPr>
        <w:t>cd /</w:t>
      </w:r>
      <w:proofErr w:type="spellStart"/>
      <w:r>
        <w:rPr>
          <w:rFonts w:ascii="Courier New" w:hAnsi="Courier New" w:cs="Courier New"/>
          <w:i/>
        </w:rPr>
        <w:t>tmp</w:t>
      </w:r>
      <w:proofErr w:type="spellEnd"/>
    </w:p>
    <w:p w14:paraId="27CE1A3F" w14:textId="77777777" w:rsidR="0012339F" w:rsidRPr="0012339F" w:rsidRDefault="001419DA" w:rsidP="0012339F">
      <w:pPr>
        <w:pStyle w:val="ListParagraph"/>
        <w:numPr>
          <w:ilvl w:val="0"/>
          <w:numId w:val="19"/>
        </w:numPr>
      </w:pPr>
      <w:r>
        <w:t xml:space="preserve">Remove </w:t>
      </w:r>
      <w:r w:rsidR="00B578A6">
        <w:t>all existing log files:</w:t>
      </w:r>
      <w:r w:rsidR="0012339F">
        <w:br/>
      </w:r>
      <w:r w:rsidR="00B578A6">
        <w:rPr>
          <w:rFonts w:ascii="Courier New" w:hAnsi="Courier New" w:cs="Courier New"/>
          <w:sz w:val="20"/>
          <w:szCs w:val="20"/>
        </w:rPr>
        <w:t>rm -f *log*</w:t>
      </w:r>
    </w:p>
    <w:p w14:paraId="28D1A713" w14:textId="77777777" w:rsidR="0012339F" w:rsidRDefault="00B578A6" w:rsidP="0012339F">
      <w:pPr>
        <w:pStyle w:val="ListParagraph"/>
        <w:numPr>
          <w:ilvl w:val="0"/>
          <w:numId w:val="19"/>
        </w:numPr>
      </w:pPr>
      <w:r>
        <w:t>Execute “ytm_os_upgrade.sh” script:</w:t>
      </w:r>
    </w:p>
    <w:p w14:paraId="0E03429F" w14:textId="77777777" w:rsidR="0090403D" w:rsidRDefault="00B578A6" w:rsidP="0090403D">
      <w:pPr>
        <w:ind w:left="720"/>
        <w:rPr>
          <w:rFonts w:ascii="Courier New" w:hAnsi="Courier New" w:cs="Courier New"/>
          <w:i/>
        </w:rPr>
      </w:pPr>
      <w:r>
        <w:rPr>
          <w:rFonts w:ascii="Courier New" w:hAnsi="Courier New" w:cs="Courier New"/>
          <w:i/>
        </w:rPr>
        <w:t>./ytm_os_upgrade.sh</w:t>
      </w:r>
    </w:p>
    <w:p w14:paraId="2E1F8283" w14:textId="77777777" w:rsidR="0012339F" w:rsidRPr="00320AEC" w:rsidRDefault="0090403D" w:rsidP="00265B1A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</w:t>
      </w:r>
    </w:p>
    <w:p w14:paraId="09DEB0A3" w14:textId="77777777" w:rsidR="0012339F" w:rsidRPr="006F15B0" w:rsidRDefault="00320AEC" w:rsidP="00BA45CE">
      <w:r>
        <w:rPr>
          <w:noProof/>
          <w:lang w:val="en-US"/>
        </w:rPr>
        <w:drawing>
          <wp:inline distT="0" distB="0" distL="0" distR="0" wp14:anchorId="033EF108" wp14:editId="20B17196">
            <wp:extent cx="6137910" cy="18592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4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16E9" w14:textId="77777777" w:rsidR="00695594" w:rsidRDefault="00695594" w:rsidP="00320AEC">
      <w:pPr>
        <w:rPr>
          <w:i/>
        </w:rPr>
      </w:pPr>
    </w:p>
    <w:p w14:paraId="731ABD3C" w14:textId="77777777" w:rsidR="00320AEC" w:rsidRDefault="00376FBB" w:rsidP="00320AEC">
      <w:pPr>
        <w:rPr>
          <w:rFonts w:cstheme="minorHAnsi"/>
        </w:rPr>
      </w:pPr>
      <w:bookmarkStart w:id="13" w:name="_Hlk482019110"/>
      <w:r>
        <w:rPr>
          <w:rFonts w:cstheme="minorHAnsi"/>
        </w:rPr>
        <w:t>The e</w:t>
      </w:r>
      <w:r w:rsidR="00320AEC">
        <w:rPr>
          <w:rFonts w:cstheme="minorHAnsi"/>
        </w:rPr>
        <w:t>stimated time for “ytm_os_upgrade.sh” script execution is about 30 minutes.</w:t>
      </w:r>
      <w:bookmarkEnd w:id="13"/>
      <w:r w:rsidR="00320AEC">
        <w:rPr>
          <w:rFonts w:cstheme="minorHAnsi"/>
        </w:rPr>
        <w:t xml:space="preserve"> </w:t>
      </w:r>
      <w:r w:rsidR="00695594">
        <w:rPr>
          <w:rFonts w:cstheme="minorHAnsi"/>
        </w:rPr>
        <w:t xml:space="preserve">If </w:t>
      </w:r>
      <w:r w:rsidR="00C34507">
        <w:rPr>
          <w:rFonts w:cstheme="minorHAnsi"/>
        </w:rPr>
        <w:t>the Linux upgrade is completed successfully</w:t>
      </w:r>
      <w:r w:rsidR="0064306E">
        <w:rPr>
          <w:rFonts w:cstheme="minorHAnsi"/>
        </w:rPr>
        <w:t xml:space="preserve"> (see the picture</w:t>
      </w:r>
      <w:r w:rsidR="00C34507">
        <w:rPr>
          <w:rFonts w:cstheme="minorHAnsi"/>
        </w:rPr>
        <w:t xml:space="preserve"> below), restart the YTM virtual machine and proceed </w:t>
      </w:r>
      <w:r w:rsidR="00922E29">
        <w:rPr>
          <w:rFonts w:cstheme="minorHAnsi"/>
        </w:rPr>
        <w:t xml:space="preserve">to the next </w:t>
      </w:r>
      <w:r w:rsidR="00C34507">
        <w:rPr>
          <w:rFonts w:cstheme="minorHAnsi"/>
        </w:rPr>
        <w:t xml:space="preserve">chapter </w:t>
      </w:r>
      <w:hyperlink w:anchor="_Performing_the_virus" w:history="1">
        <w:r w:rsidR="00E12287">
          <w:rPr>
            <w:rStyle w:val="Hyperlink"/>
            <w:rFonts w:cstheme="minorHAnsi"/>
          </w:rPr>
          <w:t>3.3 Performing the virus scan of YTM virtual machine</w:t>
        </w:r>
      </w:hyperlink>
      <w:r w:rsidR="003D35BB">
        <w:rPr>
          <w:rFonts w:cstheme="minorHAnsi"/>
        </w:rPr>
        <w:t>.</w:t>
      </w:r>
    </w:p>
    <w:p w14:paraId="63DAA9C5" w14:textId="77777777" w:rsidR="001C633D" w:rsidRDefault="001C633D" w:rsidP="00320AEC">
      <w:pPr>
        <w:rPr>
          <w:rFonts w:cstheme="minorHAnsi"/>
        </w:rPr>
      </w:pPr>
    </w:p>
    <w:p w14:paraId="56AFD7E3" w14:textId="77777777" w:rsidR="001C633D" w:rsidRDefault="001C633D" w:rsidP="00320AEC">
      <w:pPr>
        <w:rPr>
          <w:rFonts w:cstheme="minorHAnsi"/>
        </w:rPr>
      </w:pPr>
      <w:r>
        <w:rPr>
          <w:rFonts w:cstheme="minorHAnsi"/>
          <w:noProof/>
          <w:lang w:val="en-US"/>
        </w:rPr>
        <w:lastRenderedPageBreak/>
        <w:drawing>
          <wp:inline distT="0" distB="0" distL="0" distR="0" wp14:anchorId="525F4B61" wp14:editId="2CDBA873">
            <wp:extent cx="5315692" cy="359142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359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9F9D4" w14:textId="77777777" w:rsidR="003D35BB" w:rsidRPr="001C633D" w:rsidRDefault="003D35BB" w:rsidP="001C633D">
      <w:pPr>
        <w:jc w:val="center"/>
        <w:rPr>
          <w:rFonts w:cstheme="minorHAnsi"/>
          <w:color w:val="FF0000"/>
        </w:rPr>
      </w:pPr>
    </w:p>
    <w:p w14:paraId="3AF2161A" w14:textId="77777777" w:rsidR="0064306E" w:rsidRPr="00320AEC" w:rsidRDefault="0064306E" w:rsidP="0064306E">
      <w:pPr>
        <w:rPr>
          <w:rFonts w:cstheme="minorHAnsi"/>
        </w:rPr>
      </w:pPr>
      <w:r>
        <w:rPr>
          <w:rFonts w:cstheme="minorHAnsi"/>
        </w:rPr>
        <w:t xml:space="preserve">If something goes wrong, like internet disconnection during the upgrade process, restore the virtual machine from the latest snapshot and proceed to chapter </w:t>
      </w:r>
      <w:hyperlink w:anchor="_Log_files" w:history="1">
        <w:r w:rsidRPr="00CD33D3">
          <w:rPr>
            <w:rStyle w:val="Hyperlink"/>
            <w:rFonts w:cstheme="minorHAnsi"/>
          </w:rPr>
          <w:t>Log files</w:t>
        </w:r>
      </w:hyperlink>
      <w:r>
        <w:rPr>
          <w:rFonts w:cstheme="minorHAnsi"/>
        </w:rPr>
        <w:t>.</w:t>
      </w:r>
    </w:p>
    <w:p w14:paraId="7446C659" w14:textId="77777777" w:rsidR="00C34507" w:rsidRDefault="00C34507" w:rsidP="00D346F0">
      <w:pPr>
        <w:spacing w:after="200"/>
      </w:pPr>
    </w:p>
    <w:p w14:paraId="5A343B8B" w14:textId="77777777" w:rsidR="00C34507" w:rsidRDefault="00C34507" w:rsidP="00C34507">
      <w:pPr>
        <w:pStyle w:val="Heading2"/>
      </w:pPr>
      <w:bookmarkStart w:id="14" w:name="_Performing_the_virus"/>
      <w:bookmarkStart w:id="15" w:name="_Toc482019923"/>
      <w:bookmarkEnd w:id="14"/>
      <w:r>
        <w:t>Performing the virus scan of YTM virtual machine</w:t>
      </w:r>
      <w:bookmarkEnd w:id="15"/>
    </w:p>
    <w:p w14:paraId="20DD1D0A" w14:textId="77777777" w:rsidR="00BD0DDA" w:rsidRDefault="00BD0DDA" w:rsidP="00BD0DDA"/>
    <w:p w14:paraId="5DAFBE6E" w14:textId="09DCA715" w:rsidR="008F2B05" w:rsidRDefault="00783C07" w:rsidP="008F2B05">
      <w:r>
        <w:t xml:space="preserve">After the restart of </w:t>
      </w:r>
      <w:r w:rsidR="00C32B5E">
        <w:t>YTM virtual m</w:t>
      </w:r>
      <w:r>
        <w:t>achine and logging</w:t>
      </w:r>
      <w:r w:rsidR="00C32B5E">
        <w:t xml:space="preserve"> to it</w:t>
      </w:r>
      <w:r>
        <w:t>, open the terminal located on Desktop and execute following comman</w:t>
      </w:r>
      <w:r w:rsidR="00397259">
        <w:t>ds to start full system virus scan:</w:t>
      </w:r>
    </w:p>
    <w:p w14:paraId="3A296BD6" w14:textId="77777777" w:rsidR="00F456CC" w:rsidRDefault="00F456CC" w:rsidP="008F2B05"/>
    <w:p w14:paraId="621ABD78" w14:textId="77777777" w:rsidR="00494639" w:rsidRDefault="00494639" w:rsidP="00494639">
      <w:pPr>
        <w:pStyle w:val="ListParagraph"/>
        <w:numPr>
          <w:ilvl w:val="0"/>
          <w:numId w:val="29"/>
        </w:numPr>
        <w:rPr>
          <w:rFonts w:cstheme="minorHAnsi"/>
        </w:rPr>
      </w:pPr>
      <w:r w:rsidRPr="0012339F">
        <w:rPr>
          <w:rFonts w:cstheme="minorHAnsi"/>
        </w:rPr>
        <w:t xml:space="preserve">Change </w:t>
      </w:r>
      <w:r>
        <w:rPr>
          <w:rFonts w:cstheme="minorHAnsi"/>
        </w:rPr>
        <w:t>the directory to “/</w:t>
      </w:r>
      <w:proofErr w:type="spellStart"/>
      <w:r>
        <w:rPr>
          <w:rFonts w:cstheme="minorHAnsi"/>
        </w:rPr>
        <w:t>tmp</w:t>
      </w:r>
      <w:proofErr w:type="spellEnd"/>
      <w:r>
        <w:rPr>
          <w:rFonts w:cstheme="minorHAnsi"/>
        </w:rPr>
        <w:t>” where the scripts are located:</w:t>
      </w:r>
    </w:p>
    <w:p w14:paraId="36E37E6F" w14:textId="77777777" w:rsidR="00F456CC" w:rsidRDefault="00494639" w:rsidP="00494639">
      <w:pPr>
        <w:pStyle w:val="ListParagraph"/>
        <w:rPr>
          <w:rFonts w:ascii="Courier New" w:hAnsi="Courier New" w:cs="Courier New"/>
          <w:i/>
        </w:rPr>
      </w:pPr>
      <w:r>
        <w:rPr>
          <w:rFonts w:ascii="Courier New" w:hAnsi="Courier New" w:cs="Courier New"/>
          <w:i/>
        </w:rPr>
        <w:t>cd /</w:t>
      </w:r>
      <w:proofErr w:type="spellStart"/>
      <w:r>
        <w:rPr>
          <w:rFonts w:ascii="Courier New" w:hAnsi="Courier New" w:cs="Courier New"/>
          <w:i/>
        </w:rPr>
        <w:t>tmp</w:t>
      </w:r>
      <w:proofErr w:type="spellEnd"/>
    </w:p>
    <w:p w14:paraId="507639FF" w14:textId="77777777" w:rsidR="00494639" w:rsidRDefault="00494639" w:rsidP="00494639">
      <w:pPr>
        <w:pStyle w:val="ListParagraph"/>
        <w:numPr>
          <w:ilvl w:val="0"/>
          <w:numId w:val="29"/>
        </w:numPr>
      </w:pPr>
      <w:r>
        <w:t>Execute “ytm_virus_scan.sh” script:</w:t>
      </w:r>
    </w:p>
    <w:p w14:paraId="629BC506" w14:textId="77777777" w:rsidR="00F456CC" w:rsidRDefault="00C32B5E" w:rsidP="00C32B5E">
      <w:pPr>
        <w:pStyle w:val="ListParagraph"/>
        <w:rPr>
          <w:rFonts w:ascii="Courier New" w:hAnsi="Courier New" w:cs="Courier New"/>
          <w:i/>
        </w:rPr>
      </w:pPr>
      <w:r>
        <w:rPr>
          <w:rFonts w:ascii="Courier New" w:hAnsi="Courier New" w:cs="Courier New"/>
          <w:i/>
        </w:rPr>
        <w:t>./ytm_virus_scan.sh</w:t>
      </w:r>
    </w:p>
    <w:p w14:paraId="0CE26BC6" w14:textId="77777777" w:rsidR="00627612" w:rsidRDefault="00627612" w:rsidP="00C32B5E">
      <w:pPr>
        <w:pStyle w:val="ListParagraph"/>
        <w:rPr>
          <w:rFonts w:ascii="Courier New" w:hAnsi="Courier New" w:cs="Courier New"/>
          <w:i/>
        </w:rPr>
      </w:pPr>
    </w:p>
    <w:p w14:paraId="654D3051" w14:textId="77777777" w:rsidR="00627612" w:rsidRDefault="00627612" w:rsidP="00C32B5E">
      <w:pPr>
        <w:pStyle w:val="ListParagraph"/>
        <w:rPr>
          <w:rFonts w:ascii="Courier New" w:hAnsi="Courier New" w:cs="Courier New"/>
          <w:i/>
        </w:rPr>
      </w:pPr>
    </w:p>
    <w:p w14:paraId="5D4385C4" w14:textId="77777777" w:rsidR="00427354" w:rsidRDefault="00427354" w:rsidP="008F2B05">
      <w:pPr>
        <w:rPr>
          <w:rFonts w:ascii="Courier New" w:hAnsi="Courier New" w:cs="Courier New"/>
          <w:i/>
        </w:rPr>
      </w:pPr>
    </w:p>
    <w:p w14:paraId="026F9117" w14:textId="77777777" w:rsidR="00427354" w:rsidRDefault="00C32B5E" w:rsidP="008F2B05">
      <w:r>
        <w:rPr>
          <w:noProof/>
          <w:lang w:val="en-US"/>
        </w:rPr>
        <w:lastRenderedPageBreak/>
        <w:drawing>
          <wp:inline distT="0" distB="0" distL="0" distR="0" wp14:anchorId="01D9FFF3" wp14:editId="233CBB49">
            <wp:extent cx="6137910" cy="20574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DCD84" w14:textId="77777777" w:rsidR="00627612" w:rsidRDefault="00627612" w:rsidP="008F2B05">
      <w:pPr>
        <w:rPr>
          <w:rFonts w:cstheme="minorHAnsi"/>
        </w:rPr>
      </w:pPr>
    </w:p>
    <w:p w14:paraId="4B61F03C" w14:textId="5322BFCB" w:rsidR="00376FBB" w:rsidRDefault="00376FBB" w:rsidP="008F2B05">
      <w:pPr>
        <w:rPr>
          <w:rFonts w:cstheme="minorHAnsi"/>
        </w:rPr>
      </w:pPr>
      <w:r>
        <w:rPr>
          <w:rFonts w:cstheme="minorHAnsi"/>
        </w:rPr>
        <w:t>The estimated time for “ytm_vi</w:t>
      </w:r>
      <w:r w:rsidR="00B64957">
        <w:rPr>
          <w:rFonts w:cstheme="minorHAnsi"/>
        </w:rPr>
        <w:t>rus_scan.sh” script execution tested on clone machine of virtual machine delivered to</w:t>
      </w:r>
      <w:r w:rsidR="001863E3">
        <w:rPr>
          <w:rFonts w:cstheme="minorHAnsi"/>
        </w:rPr>
        <w:t xml:space="preserve"> a</w:t>
      </w:r>
      <w:r w:rsidR="00B64957">
        <w:rPr>
          <w:rFonts w:cstheme="minorHAnsi"/>
        </w:rPr>
        <w:t xml:space="preserve"> client can vary from 59 minutes to </w:t>
      </w:r>
      <w:r>
        <w:rPr>
          <w:rFonts w:cstheme="minorHAnsi"/>
        </w:rPr>
        <w:t>75 minutes.</w:t>
      </w:r>
      <w:r w:rsidR="00B64957">
        <w:rPr>
          <w:rFonts w:cstheme="minorHAnsi"/>
        </w:rPr>
        <w:t xml:space="preserve"> At the end of the </w:t>
      </w:r>
      <w:r w:rsidR="00682CBC">
        <w:rPr>
          <w:rFonts w:cstheme="minorHAnsi"/>
        </w:rPr>
        <w:t xml:space="preserve">scanning process it is important to verify status information presented as </w:t>
      </w:r>
      <w:r w:rsidR="00682CBC" w:rsidRPr="00682CBC">
        <w:rPr>
          <w:rFonts w:cstheme="minorHAnsi"/>
          <w:b/>
        </w:rPr>
        <w:t>SCAN SUMMARY</w:t>
      </w:r>
      <w:r w:rsidR="00682CBC">
        <w:rPr>
          <w:rFonts w:cstheme="minorHAnsi"/>
        </w:rPr>
        <w:t>.</w:t>
      </w:r>
    </w:p>
    <w:p w14:paraId="074A0FDF" w14:textId="77777777" w:rsidR="00682CBC" w:rsidRDefault="00682CBC" w:rsidP="008F2B05">
      <w:pPr>
        <w:rPr>
          <w:rFonts w:cstheme="minorHAnsi"/>
        </w:rPr>
      </w:pPr>
    </w:p>
    <w:p w14:paraId="3F4F9FA6" w14:textId="77777777" w:rsidR="00682CBC" w:rsidRDefault="00682CBC" w:rsidP="008F2B05">
      <w:pPr>
        <w:rPr>
          <w:rFonts w:cstheme="minorHAnsi"/>
        </w:rPr>
      </w:pPr>
      <w:r>
        <w:rPr>
          <w:rFonts w:cstheme="minorHAnsi"/>
          <w:noProof/>
          <w:lang w:val="en-US"/>
        </w:rPr>
        <w:drawing>
          <wp:inline distT="0" distB="0" distL="0" distR="0" wp14:anchorId="6BE9A73A" wp14:editId="7DC14664">
            <wp:extent cx="6137910" cy="41865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418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C81A3" w14:textId="77777777" w:rsidR="00627612" w:rsidRDefault="00627612" w:rsidP="008F2B05"/>
    <w:p w14:paraId="30F63E5B" w14:textId="77777777" w:rsidR="008F2B05" w:rsidRDefault="008F2B05" w:rsidP="008F2B05">
      <w:pPr>
        <w:pStyle w:val="Heading2"/>
      </w:pPr>
      <w:bookmarkStart w:id="16" w:name="_Log_files"/>
      <w:bookmarkStart w:id="17" w:name="_Toc482019924"/>
      <w:bookmarkEnd w:id="16"/>
      <w:r>
        <w:lastRenderedPageBreak/>
        <w:t>Log files</w:t>
      </w:r>
      <w:bookmarkEnd w:id="17"/>
    </w:p>
    <w:p w14:paraId="71C2F183" w14:textId="77777777" w:rsidR="008F2B05" w:rsidRDefault="008F2B05" w:rsidP="008F2B05">
      <w:pPr>
        <w:spacing w:after="200"/>
      </w:pPr>
      <w:r>
        <w:t>Each script will produce separate log file: “</w:t>
      </w:r>
      <w:proofErr w:type="spellStart"/>
      <w:r>
        <w:t>ytm_os_upgrade</w:t>
      </w:r>
      <w:proofErr w:type="spellEnd"/>
      <w:r>
        <w:t xml:space="preserve"> + run timestamp” and “</w:t>
      </w:r>
      <w:proofErr w:type="spellStart"/>
      <w:r>
        <w:t>ytm_virus_s</w:t>
      </w:r>
      <w:r w:rsidR="0064306E">
        <w:t>can</w:t>
      </w:r>
      <w:proofErr w:type="spellEnd"/>
      <w:r w:rsidR="0064306E">
        <w:t xml:space="preserve"> + run timestamp” in “/temp”</w:t>
      </w:r>
      <w:r>
        <w:t xml:space="preserve"> directory, for example:</w:t>
      </w:r>
    </w:p>
    <w:p w14:paraId="5EB8213B" w14:textId="77777777" w:rsidR="008F2B05" w:rsidRDefault="008F2B05" w:rsidP="008F2B05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ytm_os_upgrade_20170416-085555.log</w:t>
      </w:r>
    </w:p>
    <w:p w14:paraId="58DFAAF9" w14:textId="77777777" w:rsidR="008F2B05" w:rsidRDefault="008F2B05" w:rsidP="008F2B05">
      <w:pPr>
        <w:rPr>
          <w:rFonts w:ascii="Courier New" w:hAnsi="Courier New" w:cs="Courier New"/>
          <w:sz w:val="20"/>
          <w:szCs w:val="20"/>
        </w:rPr>
      </w:pPr>
    </w:p>
    <w:p w14:paraId="17AF0ACB" w14:textId="77777777" w:rsidR="00627612" w:rsidRPr="008F2B05" w:rsidRDefault="008F2B05" w:rsidP="008F2B05">
      <w:r>
        <w:t>Please</w:t>
      </w:r>
      <w:r w:rsidR="00BD0DDA">
        <w:t xml:space="preserve"> copy produced log files</w:t>
      </w:r>
      <w:r>
        <w:t xml:space="preserve"> to your workstation and send us by email to examine. </w:t>
      </w:r>
    </w:p>
    <w:p w14:paraId="313DDCA6" w14:textId="77777777" w:rsidR="00D346F0" w:rsidRDefault="00C5243A" w:rsidP="00D346F0">
      <w:pPr>
        <w:pStyle w:val="Heading1"/>
      </w:pPr>
      <w:bookmarkStart w:id="18" w:name="_Toc482019925"/>
      <w:r>
        <w:t>Install latest patch</w:t>
      </w:r>
      <w:r w:rsidR="00D346F0">
        <w:t xml:space="preserve"> for VMware software</w:t>
      </w:r>
      <w:bookmarkEnd w:id="18"/>
    </w:p>
    <w:p w14:paraId="2D468A0C" w14:textId="77777777" w:rsidR="00C5243A" w:rsidRPr="00C5243A" w:rsidRDefault="00C5243A" w:rsidP="00C5243A"/>
    <w:p w14:paraId="062ABB9D" w14:textId="77777777" w:rsidR="00D346F0" w:rsidRDefault="00C5243A" w:rsidP="00D346F0">
      <w:pPr>
        <w:spacing w:after="200"/>
      </w:pPr>
      <w:r>
        <w:rPr>
          <w:noProof/>
          <w:lang w:val="en-US"/>
        </w:rPr>
        <w:drawing>
          <wp:inline distT="0" distB="0" distL="0" distR="0" wp14:anchorId="7AB660F0" wp14:editId="41B1C5B5">
            <wp:extent cx="6137910" cy="34245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C33ED" w14:textId="77777777" w:rsidR="00C5243A" w:rsidRPr="00D346F0" w:rsidRDefault="00C5243A" w:rsidP="00D346F0">
      <w:pPr>
        <w:spacing w:after="200"/>
      </w:pPr>
    </w:p>
    <w:p w14:paraId="4210E649" w14:textId="77777777" w:rsidR="00C17A27" w:rsidRPr="00C5243A" w:rsidRDefault="00C5243A" w:rsidP="005B0119">
      <w:r>
        <w:rPr>
          <w:noProof/>
          <w:lang w:val="en-US"/>
        </w:rPr>
        <w:lastRenderedPageBreak/>
        <w:drawing>
          <wp:inline distT="0" distB="0" distL="0" distR="0" wp14:anchorId="5BFA8798" wp14:editId="3530C011">
            <wp:extent cx="5671824" cy="3486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4969" cy="3500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F5A89" w14:textId="77777777" w:rsidR="0012339F" w:rsidRDefault="0012339F" w:rsidP="00EA6786">
      <w:pPr>
        <w:jc w:val="center"/>
      </w:pPr>
    </w:p>
    <w:p w14:paraId="6E20EF57" w14:textId="77777777" w:rsidR="00C5243A" w:rsidRDefault="00C5243A" w:rsidP="00C5243A">
      <w:r>
        <w:rPr>
          <w:noProof/>
          <w:lang w:val="en-US"/>
        </w:rPr>
        <w:drawing>
          <wp:inline distT="0" distB="0" distL="0" distR="0" wp14:anchorId="2A450A98" wp14:editId="35B42876">
            <wp:extent cx="5695950" cy="428698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3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0063" cy="4305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AD7F1" w14:textId="77777777" w:rsidR="009536FF" w:rsidRPr="00AD1FD1" w:rsidRDefault="009536FF" w:rsidP="00AD1FD1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698AEB6D" w14:textId="77777777" w:rsidR="002F750A" w:rsidRDefault="002F750A" w:rsidP="008E36C0">
      <w:pPr>
        <w:pStyle w:val="Heading1"/>
      </w:pPr>
      <w:bookmarkStart w:id="19" w:name="_Toc482019926"/>
      <w:r>
        <w:lastRenderedPageBreak/>
        <w:t>Contact</w:t>
      </w:r>
      <w:bookmarkEnd w:id="19"/>
    </w:p>
    <w:p w14:paraId="11769B41" w14:textId="77777777" w:rsidR="002F750A" w:rsidRPr="002F750A" w:rsidRDefault="002F750A" w:rsidP="002F750A">
      <w:pPr>
        <w:jc w:val="both"/>
      </w:pPr>
      <w:r>
        <w:t xml:space="preserve">In case you have any difficulties, contact us at </w:t>
      </w:r>
      <w:hyperlink r:id="rId23" w:history="1">
        <w:r w:rsidRPr="00575E0E">
          <w:rPr>
            <w:rStyle w:val="Hyperlink"/>
          </w:rPr>
          <w:t>support@youtestme.com</w:t>
        </w:r>
      </w:hyperlink>
      <w:r>
        <w:t xml:space="preserve"> and our Team can help you with any issue you encounter.</w:t>
      </w:r>
    </w:p>
    <w:sectPr w:rsidR="002F750A" w:rsidRPr="002F750A" w:rsidSect="00CB7A44">
      <w:headerReference w:type="default" r:id="rId24"/>
      <w:footerReference w:type="default" r:id="rId25"/>
      <w:pgSz w:w="12240" w:h="15840" w:code="1"/>
      <w:pgMar w:top="1418" w:right="1440" w:bottom="1440" w:left="1134" w:header="510" w:footer="785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NORMAL.NEWMACROS.YTM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D2ED54" w14:textId="77777777" w:rsidR="001E76CF" w:rsidRDefault="001E76CF" w:rsidP="00242B7A">
      <w:pPr>
        <w:spacing w:line="240" w:lineRule="auto"/>
      </w:pPr>
      <w:r>
        <w:separator/>
      </w:r>
    </w:p>
  </w:endnote>
  <w:endnote w:type="continuationSeparator" w:id="0">
    <w:p w14:paraId="3EC7BC34" w14:textId="77777777" w:rsidR="001E76CF" w:rsidRDefault="001E76CF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1" w:fontKey="{657B92C3-773F-4BAA-B6DB-2A7F49484663}"/>
    <w:embedBold r:id="rId2" w:fontKey="{F8D822BD-0071-4BCF-BD13-E8D783EF1559}"/>
    <w:embedItalic r:id="rId3" w:fontKey="{E7F07716-66F5-4F22-B07C-589CDFBAC4C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A4D011A9-20D3-4239-99EE-AD187EDCE83F}"/>
    <w:embedBold r:id="rId5" w:fontKey="{1DF19032-7809-493B-B68D-1647332C009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519FF3BD-83F9-4377-B759-B06268ECE4CC}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7" w:fontKey="{C9C6B59B-83BB-4E70-B120-893497417E5A}"/>
    <w:embedBold r:id="rId8" w:fontKey="{015419B8-9EC0-4F0E-8ACB-CB7E18C7661C}"/>
  </w:font>
  <w:font w:name="Raleway Light">
    <w:altName w:val="Segoe Script"/>
    <w:charset w:val="00"/>
    <w:family w:val="swiss"/>
    <w:pitch w:val="variable"/>
    <w:sig w:usb0="A00002FF" w:usb1="5000205B" w:usb2="00000000" w:usb3="00000000" w:csb0="00000097" w:csb1="00000000"/>
    <w:embedRegular r:id="rId9" w:fontKey="{15D76646-7738-454C-864A-D23DD7BC162F}"/>
  </w:font>
  <w:font w:name="Open Sans Bold">
    <w:altName w:val="Franklin Gothic Demi Cond"/>
    <w:charset w:val="00"/>
    <w:family w:val="auto"/>
    <w:pitch w:val="variable"/>
    <w:sig w:usb0="00000003" w:usb1="00000000" w:usb2="00000000" w:usb3="00000000" w:csb0="00000001" w:csb1="00000000"/>
    <w:embedRegular r:id="rId10" w:fontKey="{8D7A5E55-36AC-43B3-883A-29EAB467518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4086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077C0276" w14:textId="77777777" w:rsidR="00551DB4" w:rsidRDefault="00551DB4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 w:rsidR="00F00B86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F00B86">
              <w:rPr>
                <w:b/>
                <w:sz w:val="24"/>
                <w:szCs w:val="24"/>
              </w:rPr>
              <w:fldChar w:fldCharType="separate"/>
            </w:r>
            <w:r w:rsidR="00A37989">
              <w:rPr>
                <w:b/>
                <w:noProof/>
              </w:rPr>
              <w:t>6</w:t>
            </w:r>
            <w:r w:rsidR="00F00B86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F00B86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F00B86">
              <w:rPr>
                <w:b/>
                <w:sz w:val="24"/>
                <w:szCs w:val="24"/>
              </w:rPr>
              <w:fldChar w:fldCharType="separate"/>
            </w:r>
            <w:r w:rsidR="00A37989">
              <w:rPr>
                <w:b/>
                <w:noProof/>
              </w:rPr>
              <w:t>13</w:t>
            </w:r>
            <w:r w:rsidR="00F00B86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629139" w14:textId="77777777" w:rsidR="001E76CF" w:rsidRDefault="001E76CF" w:rsidP="00242B7A">
      <w:pPr>
        <w:spacing w:line="240" w:lineRule="auto"/>
      </w:pPr>
      <w:r>
        <w:separator/>
      </w:r>
    </w:p>
  </w:footnote>
  <w:footnote w:type="continuationSeparator" w:id="0">
    <w:p w14:paraId="20532606" w14:textId="77777777" w:rsidR="001E76CF" w:rsidRDefault="001E76CF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BBFAE5" w14:textId="77777777" w:rsidR="00551DB4" w:rsidRPr="00444CE9" w:rsidRDefault="00F03C9F" w:rsidP="00597241">
    <w:pPr>
      <w:pBdr>
        <w:bottom w:val="single" w:sz="4" w:space="0" w:color="auto"/>
      </w:pBdr>
      <w:spacing w:after="240"/>
      <w:rPr>
        <w:szCs w:val="48"/>
      </w:rPr>
    </w:pPr>
    <w:r>
      <w:rPr>
        <w:noProof/>
        <w:szCs w:val="48"/>
        <w:lang w:val="en-US"/>
      </w:rPr>
      <w:drawing>
        <wp:inline distT="0" distB="0" distL="0" distR="0" wp14:anchorId="02EA67AE" wp14:editId="75983787">
          <wp:extent cx="1162203" cy="343803"/>
          <wp:effectExtent l="0" t="0" r="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203" cy="34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1DB4" w:rsidRPr="00CC06F0">
      <w:rPr>
        <w:szCs w:val="48"/>
      </w:rPr>
      <w:ptab w:relativeTo="margin" w:alignment="right" w:leader="none"/>
    </w:r>
    <w:sdt>
      <w:sdtPr>
        <w:rPr>
          <w:sz w:val="28"/>
          <w:szCs w:val="48"/>
        </w:rPr>
        <w:alias w:val="Title"/>
        <w:id w:val="384357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65B1A">
          <w:rPr>
            <w:sz w:val="28"/>
            <w:szCs w:val="48"/>
          </w:rPr>
          <w:t>Installing the Upgrade Packag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246C2"/>
    <w:multiLevelType w:val="hybridMultilevel"/>
    <w:tmpl w:val="A4C808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B2140"/>
    <w:multiLevelType w:val="hybridMultilevel"/>
    <w:tmpl w:val="C0260FF6"/>
    <w:lvl w:ilvl="0" w:tplc="BB621716">
      <w:start w:val="1"/>
      <w:numFmt w:val="decimal"/>
      <w:lvlText w:val="1.1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46F20"/>
    <w:multiLevelType w:val="hybridMultilevel"/>
    <w:tmpl w:val="7CE82E02"/>
    <w:lvl w:ilvl="0" w:tplc="FEA0EA5A">
      <w:start w:val="1"/>
      <w:numFmt w:val="decimal"/>
      <w:lvlText w:val="1.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C0CED"/>
    <w:multiLevelType w:val="hybridMultilevel"/>
    <w:tmpl w:val="FEE4F82C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" w15:restartNumberingAfterBreak="0">
    <w:nsid w:val="1B426178"/>
    <w:multiLevelType w:val="hybridMultilevel"/>
    <w:tmpl w:val="18D028A8"/>
    <w:lvl w:ilvl="0" w:tplc="E662D6F6">
      <w:start w:val="1"/>
      <w:numFmt w:val="decimal"/>
      <w:lvlText w:val="2.2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747910"/>
    <w:multiLevelType w:val="hybridMultilevel"/>
    <w:tmpl w:val="7348050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0A68B7"/>
    <w:multiLevelType w:val="hybridMultilevel"/>
    <w:tmpl w:val="F5A2EA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3720BE"/>
    <w:multiLevelType w:val="hybridMultilevel"/>
    <w:tmpl w:val="32F66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DC6D3B"/>
    <w:multiLevelType w:val="hybridMultilevel"/>
    <w:tmpl w:val="9BB04622"/>
    <w:lvl w:ilvl="0" w:tplc="0409000F">
      <w:start w:val="1"/>
      <w:numFmt w:val="decimal"/>
      <w:lvlText w:val="%1."/>
      <w:lvlJc w:val="left"/>
      <w:pPr>
        <w:ind w:left="1125" w:hanging="360"/>
      </w:p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9" w15:restartNumberingAfterBreak="0">
    <w:nsid w:val="237E4EE4"/>
    <w:multiLevelType w:val="hybridMultilevel"/>
    <w:tmpl w:val="48D47034"/>
    <w:lvl w:ilvl="0" w:tplc="FD68017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803C57"/>
    <w:multiLevelType w:val="hybridMultilevel"/>
    <w:tmpl w:val="DA963B1A"/>
    <w:lvl w:ilvl="0" w:tplc="4428145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B851E6"/>
    <w:multiLevelType w:val="multilevel"/>
    <w:tmpl w:val="3FFAD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1C191A"/>
    <w:multiLevelType w:val="hybridMultilevel"/>
    <w:tmpl w:val="42BEE448"/>
    <w:lvl w:ilvl="0" w:tplc="A536B4E0">
      <w:start w:val="1"/>
      <w:numFmt w:val="decimal"/>
      <w:lvlText w:val="%1.1.1.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907762"/>
    <w:multiLevelType w:val="hybridMultilevel"/>
    <w:tmpl w:val="AA62FFCA"/>
    <w:lvl w:ilvl="0" w:tplc="C70A8144">
      <w:start w:val="1"/>
      <w:numFmt w:val="decimal"/>
      <w:lvlText w:val="1.2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83497"/>
    <w:multiLevelType w:val="hybridMultilevel"/>
    <w:tmpl w:val="652E29A8"/>
    <w:lvl w:ilvl="0" w:tplc="0409000F">
      <w:start w:val="1"/>
      <w:numFmt w:val="decimal"/>
      <w:lvlText w:val="%1."/>
      <w:lvlJc w:val="left"/>
      <w:pPr>
        <w:ind w:left="1110" w:hanging="360"/>
      </w:p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6" w15:restartNumberingAfterBreak="0">
    <w:nsid w:val="3ADC422F"/>
    <w:multiLevelType w:val="hybridMultilevel"/>
    <w:tmpl w:val="C8283146"/>
    <w:lvl w:ilvl="0" w:tplc="ED2C6DF2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903A4"/>
    <w:multiLevelType w:val="hybridMultilevel"/>
    <w:tmpl w:val="A6848E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B0D6EB6"/>
    <w:multiLevelType w:val="hybridMultilevel"/>
    <w:tmpl w:val="9DAC3F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5A536B"/>
    <w:multiLevelType w:val="multilevel"/>
    <w:tmpl w:val="F2AAF55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50C43BD3"/>
    <w:multiLevelType w:val="hybridMultilevel"/>
    <w:tmpl w:val="88B85F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595707"/>
    <w:multiLevelType w:val="hybridMultilevel"/>
    <w:tmpl w:val="77D6E15C"/>
    <w:lvl w:ilvl="0" w:tplc="4B5A43D8">
      <w:start w:val="1"/>
      <w:numFmt w:val="decimal"/>
      <w:lvlText w:val="2.1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3F3AEB"/>
    <w:multiLevelType w:val="hybridMultilevel"/>
    <w:tmpl w:val="A3380AD8"/>
    <w:lvl w:ilvl="0" w:tplc="43964F2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B70FC9"/>
    <w:multiLevelType w:val="hybridMultilevel"/>
    <w:tmpl w:val="0F08E53A"/>
    <w:lvl w:ilvl="0" w:tplc="7D80272C">
      <w:start w:val="1"/>
      <w:numFmt w:val="decimal"/>
      <w:lvlText w:val="2.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4B3284"/>
    <w:multiLevelType w:val="hybridMultilevel"/>
    <w:tmpl w:val="638EA2F0"/>
    <w:lvl w:ilvl="0" w:tplc="979834E0">
      <w:start w:val="1"/>
      <w:numFmt w:val="decimal"/>
      <w:lvlText w:val="%1.1.1.1.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515E77"/>
    <w:multiLevelType w:val="hybridMultilevel"/>
    <w:tmpl w:val="92D0E2E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6FFE2D81"/>
    <w:multiLevelType w:val="hybridMultilevel"/>
    <w:tmpl w:val="48D47034"/>
    <w:lvl w:ilvl="0" w:tplc="FD68017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E2557D"/>
    <w:multiLevelType w:val="hybridMultilevel"/>
    <w:tmpl w:val="8CA04430"/>
    <w:lvl w:ilvl="0" w:tplc="3B0A8248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1"/>
  </w:num>
  <w:num w:numId="4">
    <w:abstractNumId w:val="16"/>
  </w:num>
  <w:num w:numId="5">
    <w:abstractNumId w:val="12"/>
  </w:num>
  <w:num w:numId="6">
    <w:abstractNumId w:val="25"/>
  </w:num>
  <w:num w:numId="7">
    <w:abstractNumId w:val="13"/>
  </w:num>
  <w:num w:numId="8">
    <w:abstractNumId w:val="2"/>
  </w:num>
  <w:num w:numId="9">
    <w:abstractNumId w:val="28"/>
  </w:num>
  <w:num w:numId="10">
    <w:abstractNumId w:val="21"/>
  </w:num>
  <w:num w:numId="11">
    <w:abstractNumId w:val="4"/>
  </w:num>
  <w:num w:numId="12">
    <w:abstractNumId w:val="24"/>
  </w:num>
  <w:num w:numId="13">
    <w:abstractNumId w:val="14"/>
  </w:num>
  <w:num w:numId="14">
    <w:abstractNumId w:val="22"/>
  </w:num>
  <w:num w:numId="15">
    <w:abstractNumId w:val="19"/>
  </w:num>
  <w:num w:numId="16">
    <w:abstractNumId w:val="0"/>
  </w:num>
  <w:num w:numId="17">
    <w:abstractNumId w:val="11"/>
  </w:num>
  <w:num w:numId="18">
    <w:abstractNumId w:val="23"/>
  </w:num>
  <w:num w:numId="19">
    <w:abstractNumId w:val="9"/>
  </w:num>
  <w:num w:numId="20">
    <w:abstractNumId w:val="27"/>
  </w:num>
  <w:num w:numId="21">
    <w:abstractNumId w:val="8"/>
  </w:num>
  <w:num w:numId="22">
    <w:abstractNumId w:val="3"/>
  </w:num>
  <w:num w:numId="23">
    <w:abstractNumId w:val="6"/>
  </w:num>
  <w:num w:numId="24">
    <w:abstractNumId w:val="17"/>
  </w:num>
  <w:num w:numId="25">
    <w:abstractNumId w:val="26"/>
  </w:num>
  <w:num w:numId="26">
    <w:abstractNumId w:val="15"/>
  </w:num>
  <w:num w:numId="27">
    <w:abstractNumId w:val="20"/>
  </w:num>
  <w:num w:numId="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tTCzMDc2NjY0tTRQ0lEKTi0uzszPAykwqgUAAKSYtiwAAAA="/>
  </w:docVars>
  <w:rsids>
    <w:rsidRoot w:val="00242B7A"/>
    <w:rsid w:val="00000A60"/>
    <w:rsid w:val="000018A6"/>
    <w:rsid w:val="0001072D"/>
    <w:rsid w:val="0001158C"/>
    <w:rsid w:val="00012700"/>
    <w:rsid w:val="00017B7E"/>
    <w:rsid w:val="00022461"/>
    <w:rsid w:val="000245FA"/>
    <w:rsid w:val="00024823"/>
    <w:rsid w:val="0002738D"/>
    <w:rsid w:val="00032F2B"/>
    <w:rsid w:val="00036071"/>
    <w:rsid w:val="00042946"/>
    <w:rsid w:val="000475D5"/>
    <w:rsid w:val="0005023C"/>
    <w:rsid w:val="00050D6B"/>
    <w:rsid w:val="00052868"/>
    <w:rsid w:val="00054498"/>
    <w:rsid w:val="00056C52"/>
    <w:rsid w:val="0006636A"/>
    <w:rsid w:val="00067A8B"/>
    <w:rsid w:val="00071DFF"/>
    <w:rsid w:val="00074C6D"/>
    <w:rsid w:val="00086D10"/>
    <w:rsid w:val="000A04BA"/>
    <w:rsid w:val="000B4D57"/>
    <w:rsid w:val="000B6FEA"/>
    <w:rsid w:val="000C648A"/>
    <w:rsid w:val="000D46DC"/>
    <w:rsid w:val="000E1E33"/>
    <w:rsid w:val="000F0959"/>
    <w:rsid w:val="000F2C96"/>
    <w:rsid w:val="000F5D5E"/>
    <w:rsid w:val="00100D59"/>
    <w:rsid w:val="00110327"/>
    <w:rsid w:val="00112911"/>
    <w:rsid w:val="00113913"/>
    <w:rsid w:val="0011768E"/>
    <w:rsid w:val="00120974"/>
    <w:rsid w:val="001218F0"/>
    <w:rsid w:val="0012339F"/>
    <w:rsid w:val="00126942"/>
    <w:rsid w:val="00130CDB"/>
    <w:rsid w:val="00132307"/>
    <w:rsid w:val="00133644"/>
    <w:rsid w:val="00134371"/>
    <w:rsid w:val="001349D6"/>
    <w:rsid w:val="00135CBF"/>
    <w:rsid w:val="001404ED"/>
    <w:rsid w:val="001419DA"/>
    <w:rsid w:val="001438F0"/>
    <w:rsid w:val="00143C84"/>
    <w:rsid w:val="00144CC4"/>
    <w:rsid w:val="001476C5"/>
    <w:rsid w:val="0015051D"/>
    <w:rsid w:val="0015459C"/>
    <w:rsid w:val="0015618C"/>
    <w:rsid w:val="00160F08"/>
    <w:rsid w:val="00164722"/>
    <w:rsid w:val="0016514E"/>
    <w:rsid w:val="001840A8"/>
    <w:rsid w:val="001863E3"/>
    <w:rsid w:val="00193AC2"/>
    <w:rsid w:val="001968C8"/>
    <w:rsid w:val="001A34DF"/>
    <w:rsid w:val="001A6EDE"/>
    <w:rsid w:val="001C3A19"/>
    <w:rsid w:val="001C633D"/>
    <w:rsid w:val="001D21E6"/>
    <w:rsid w:val="001D41D9"/>
    <w:rsid w:val="001E6FC4"/>
    <w:rsid w:val="001E7137"/>
    <w:rsid w:val="001E76CF"/>
    <w:rsid w:val="001F0B7F"/>
    <w:rsid w:val="001F176D"/>
    <w:rsid w:val="002030A2"/>
    <w:rsid w:val="002056A2"/>
    <w:rsid w:val="00207DD0"/>
    <w:rsid w:val="0021057B"/>
    <w:rsid w:val="00210D43"/>
    <w:rsid w:val="002110D3"/>
    <w:rsid w:val="00215770"/>
    <w:rsid w:val="002164C8"/>
    <w:rsid w:val="00225905"/>
    <w:rsid w:val="0022710E"/>
    <w:rsid w:val="002316CC"/>
    <w:rsid w:val="00232AE5"/>
    <w:rsid w:val="00240F42"/>
    <w:rsid w:val="00241E90"/>
    <w:rsid w:val="00242794"/>
    <w:rsid w:val="00242B7A"/>
    <w:rsid w:val="002430FF"/>
    <w:rsid w:val="00256814"/>
    <w:rsid w:val="00265B1A"/>
    <w:rsid w:val="00273743"/>
    <w:rsid w:val="00275E2A"/>
    <w:rsid w:val="00276153"/>
    <w:rsid w:val="00277CB5"/>
    <w:rsid w:val="00281B47"/>
    <w:rsid w:val="0028773B"/>
    <w:rsid w:val="00291D7D"/>
    <w:rsid w:val="00292632"/>
    <w:rsid w:val="00294185"/>
    <w:rsid w:val="002952A0"/>
    <w:rsid w:val="00296141"/>
    <w:rsid w:val="002B21C6"/>
    <w:rsid w:val="002B23CB"/>
    <w:rsid w:val="002B3A06"/>
    <w:rsid w:val="002B5C9F"/>
    <w:rsid w:val="002F1032"/>
    <w:rsid w:val="002F2AAF"/>
    <w:rsid w:val="002F60EB"/>
    <w:rsid w:val="002F750A"/>
    <w:rsid w:val="00302FD2"/>
    <w:rsid w:val="00317CBC"/>
    <w:rsid w:val="00320AEC"/>
    <w:rsid w:val="00320CE0"/>
    <w:rsid w:val="00334B81"/>
    <w:rsid w:val="00335DB9"/>
    <w:rsid w:val="003365FF"/>
    <w:rsid w:val="0033675B"/>
    <w:rsid w:val="003409DF"/>
    <w:rsid w:val="00341A01"/>
    <w:rsid w:val="00352C3A"/>
    <w:rsid w:val="00362105"/>
    <w:rsid w:val="00362524"/>
    <w:rsid w:val="003651C6"/>
    <w:rsid w:val="003656D2"/>
    <w:rsid w:val="00376FBB"/>
    <w:rsid w:val="00380B5C"/>
    <w:rsid w:val="00383009"/>
    <w:rsid w:val="003839B6"/>
    <w:rsid w:val="00397259"/>
    <w:rsid w:val="003A31F2"/>
    <w:rsid w:val="003A7C9D"/>
    <w:rsid w:val="003A7F96"/>
    <w:rsid w:val="003B062B"/>
    <w:rsid w:val="003B604D"/>
    <w:rsid w:val="003C0213"/>
    <w:rsid w:val="003C61D5"/>
    <w:rsid w:val="003C73EA"/>
    <w:rsid w:val="003C7F92"/>
    <w:rsid w:val="003D35BB"/>
    <w:rsid w:val="003D4116"/>
    <w:rsid w:val="003D5691"/>
    <w:rsid w:val="003D7638"/>
    <w:rsid w:val="003E0381"/>
    <w:rsid w:val="003E06B2"/>
    <w:rsid w:val="003E3FC2"/>
    <w:rsid w:val="003E5B1C"/>
    <w:rsid w:val="003E5BBD"/>
    <w:rsid w:val="003F12F1"/>
    <w:rsid w:val="0040092B"/>
    <w:rsid w:val="004027DC"/>
    <w:rsid w:val="00403776"/>
    <w:rsid w:val="0041046E"/>
    <w:rsid w:val="00417990"/>
    <w:rsid w:val="00423C7E"/>
    <w:rsid w:val="00427354"/>
    <w:rsid w:val="00427A81"/>
    <w:rsid w:val="00444CE9"/>
    <w:rsid w:val="0045490C"/>
    <w:rsid w:val="00480B0D"/>
    <w:rsid w:val="00491996"/>
    <w:rsid w:val="00494639"/>
    <w:rsid w:val="004A12A8"/>
    <w:rsid w:val="004A63F3"/>
    <w:rsid w:val="004B0235"/>
    <w:rsid w:val="004B4D51"/>
    <w:rsid w:val="004B6CBE"/>
    <w:rsid w:val="004D0768"/>
    <w:rsid w:val="004D10F3"/>
    <w:rsid w:val="0050141E"/>
    <w:rsid w:val="00507A30"/>
    <w:rsid w:val="00511BDA"/>
    <w:rsid w:val="00514FE4"/>
    <w:rsid w:val="00516AA9"/>
    <w:rsid w:val="00524859"/>
    <w:rsid w:val="00537A83"/>
    <w:rsid w:val="00540EAB"/>
    <w:rsid w:val="00551DB4"/>
    <w:rsid w:val="00556D95"/>
    <w:rsid w:val="0056219D"/>
    <w:rsid w:val="005638BD"/>
    <w:rsid w:val="005646CB"/>
    <w:rsid w:val="005663A2"/>
    <w:rsid w:val="005708F3"/>
    <w:rsid w:val="005767D1"/>
    <w:rsid w:val="00576F62"/>
    <w:rsid w:val="00586095"/>
    <w:rsid w:val="00586792"/>
    <w:rsid w:val="00591C8D"/>
    <w:rsid w:val="005925D8"/>
    <w:rsid w:val="00597241"/>
    <w:rsid w:val="005A445F"/>
    <w:rsid w:val="005A624D"/>
    <w:rsid w:val="005A7FFA"/>
    <w:rsid w:val="005B0119"/>
    <w:rsid w:val="005B0B0B"/>
    <w:rsid w:val="005B71AB"/>
    <w:rsid w:val="005B7750"/>
    <w:rsid w:val="005C4B5E"/>
    <w:rsid w:val="005C61A1"/>
    <w:rsid w:val="005D132C"/>
    <w:rsid w:val="005E1B9A"/>
    <w:rsid w:val="005E26C5"/>
    <w:rsid w:val="005F0FD1"/>
    <w:rsid w:val="005F65C9"/>
    <w:rsid w:val="00606EC6"/>
    <w:rsid w:val="006105EA"/>
    <w:rsid w:val="00613934"/>
    <w:rsid w:val="00614659"/>
    <w:rsid w:val="00614CB6"/>
    <w:rsid w:val="006159AD"/>
    <w:rsid w:val="00615CD4"/>
    <w:rsid w:val="0061633B"/>
    <w:rsid w:val="0062382F"/>
    <w:rsid w:val="00626767"/>
    <w:rsid w:val="00627612"/>
    <w:rsid w:val="00633507"/>
    <w:rsid w:val="0064306E"/>
    <w:rsid w:val="00651DC1"/>
    <w:rsid w:val="0066667C"/>
    <w:rsid w:val="00666BBE"/>
    <w:rsid w:val="00666F4C"/>
    <w:rsid w:val="00671479"/>
    <w:rsid w:val="0068131A"/>
    <w:rsid w:val="00682CBC"/>
    <w:rsid w:val="0069278C"/>
    <w:rsid w:val="006939D0"/>
    <w:rsid w:val="00695594"/>
    <w:rsid w:val="006A2614"/>
    <w:rsid w:val="006D1009"/>
    <w:rsid w:val="006D2522"/>
    <w:rsid w:val="006D2B75"/>
    <w:rsid w:val="006E16A2"/>
    <w:rsid w:val="006E3D12"/>
    <w:rsid w:val="006E4684"/>
    <w:rsid w:val="006F0F84"/>
    <w:rsid w:val="006F15B0"/>
    <w:rsid w:val="006F36B2"/>
    <w:rsid w:val="00702454"/>
    <w:rsid w:val="00710437"/>
    <w:rsid w:val="007155E8"/>
    <w:rsid w:val="00716DDD"/>
    <w:rsid w:val="00736C94"/>
    <w:rsid w:val="00747A60"/>
    <w:rsid w:val="007529E5"/>
    <w:rsid w:val="00753A8C"/>
    <w:rsid w:val="00764C5E"/>
    <w:rsid w:val="00765DAD"/>
    <w:rsid w:val="00773DB0"/>
    <w:rsid w:val="00774F9A"/>
    <w:rsid w:val="0077793A"/>
    <w:rsid w:val="00783C07"/>
    <w:rsid w:val="00785868"/>
    <w:rsid w:val="00786150"/>
    <w:rsid w:val="0079156B"/>
    <w:rsid w:val="00792664"/>
    <w:rsid w:val="007943F5"/>
    <w:rsid w:val="00796B35"/>
    <w:rsid w:val="00796DEF"/>
    <w:rsid w:val="007A204A"/>
    <w:rsid w:val="007A2DAE"/>
    <w:rsid w:val="007C50FD"/>
    <w:rsid w:val="007C5EAA"/>
    <w:rsid w:val="007D3F72"/>
    <w:rsid w:val="007D4080"/>
    <w:rsid w:val="007F48C7"/>
    <w:rsid w:val="008000F1"/>
    <w:rsid w:val="0080708E"/>
    <w:rsid w:val="00834FD9"/>
    <w:rsid w:val="0085374B"/>
    <w:rsid w:val="00856F78"/>
    <w:rsid w:val="00865408"/>
    <w:rsid w:val="00871C6E"/>
    <w:rsid w:val="00872065"/>
    <w:rsid w:val="0088521C"/>
    <w:rsid w:val="0088731A"/>
    <w:rsid w:val="00895C29"/>
    <w:rsid w:val="008A4207"/>
    <w:rsid w:val="008A678A"/>
    <w:rsid w:val="008A79E0"/>
    <w:rsid w:val="008A7D45"/>
    <w:rsid w:val="008B252D"/>
    <w:rsid w:val="008B54A7"/>
    <w:rsid w:val="008C234E"/>
    <w:rsid w:val="008C283F"/>
    <w:rsid w:val="008D162E"/>
    <w:rsid w:val="008D29C2"/>
    <w:rsid w:val="008D4453"/>
    <w:rsid w:val="008D6500"/>
    <w:rsid w:val="008D6F20"/>
    <w:rsid w:val="008E36C0"/>
    <w:rsid w:val="008F11BD"/>
    <w:rsid w:val="008F2B05"/>
    <w:rsid w:val="008F4245"/>
    <w:rsid w:val="008F5A19"/>
    <w:rsid w:val="008F72A2"/>
    <w:rsid w:val="0090040A"/>
    <w:rsid w:val="00901D64"/>
    <w:rsid w:val="0090403D"/>
    <w:rsid w:val="00905655"/>
    <w:rsid w:val="00905CF4"/>
    <w:rsid w:val="00910471"/>
    <w:rsid w:val="009229FA"/>
    <w:rsid w:val="00922E29"/>
    <w:rsid w:val="00923F6E"/>
    <w:rsid w:val="00924B72"/>
    <w:rsid w:val="00925F6E"/>
    <w:rsid w:val="009356E3"/>
    <w:rsid w:val="009536FF"/>
    <w:rsid w:val="00955154"/>
    <w:rsid w:val="00964E22"/>
    <w:rsid w:val="009725BB"/>
    <w:rsid w:val="0097471B"/>
    <w:rsid w:val="00975473"/>
    <w:rsid w:val="009778D4"/>
    <w:rsid w:val="009845B9"/>
    <w:rsid w:val="009A0C53"/>
    <w:rsid w:val="009A314B"/>
    <w:rsid w:val="009A64BD"/>
    <w:rsid w:val="009B23A0"/>
    <w:rsid w:val="009C01B4"/>
    <w:rsid w:val="009D6525"/>
    <w:rsid w:val="009E264C"/>
    <w:rsid w:val="009E4221"/>
    <w:rsid w:val="009F1816"/>
    <w:rsid w:val="009F5386"/>
    <w:rsid w:val="009F5694"/>
    <w:rsid w:val="009F60DF"/>
    <w:rsid w:val="009F624F"/>
    <w:rsid w:val="009F6D40"/>
    <w:rsid w:val="00A0534E"/>
    <w:rsid w:val="00A06353"/>
    <w:rsid w:val="00A10643"/>
    <w:rsid w:val="00A116B0"/>
    <w:rsid w:val="00A1603E"/>
    <w:rsid w:val="00A1710E"/>
    <w:rsid w:val="00A2263C"/>
    <w:rsid w:val="00A24C99"/>
    <w:rsid w:val="00A344D9"/>
    <w:rsid w:val="00A35225"/>
    <w:rsid w:val="00A36AE9"/>
    <w:rsid w:val="00A37989"/>
    <w:rsid w:val="00A53D0D"/>
    <w:rsid w:val="00A54DC4"/>
    <w:rsid w:val="00A57DC3"/>
    <w:rsid w:val="00A61129"/>
    <w:rsid w:val="00A620DE"/>
    <w:rsid w:val="00A62AFE"/>
    <w:rsid w:val="00A66CAB"/>
    <w:rsid w:val="00A71236"/>
    <w:rsid w:val="00A7230D"/>
    <w:rsid w:val="00A76754"/>
    <w:rsid w:val="00A81E4A"/>
    <w:rsid w:val="00A83017"/>
    <w:rsid w:val="00A85AFB"/>
    <w:rsid w:val="00A86573"/>
    <w:rsid w:val="00A8732C"/>
    <w:rsid w:val="00A920B3"/>
    <w:rsid w:val="00A9468A"/>
    <w:rsid w:val="00A94816"/>
    <w:rsid w:val="00A94B94"/>
    <w:rsid w:val="00AA2F93"/>
    <w:rsid w:val="00AA6C3C"/>
    <w:rsid w:val="00AA7099"/>
    <w:rsid w:val="00AC0F0D"/>
    <w:rsid w:val="00AC1327"/>
    <w:rsid w:val="00AD1FD1"/>
    <w:rsid w:val="00AD6C3E"/>
    <w:rsid w:val="00AD7444"/>
    <w:rsid w:val="00AF06A2"/>
    <w:rsid w:val="00AF71E0"/>
    <w:rsid w:val="00B01B48"/>
    <w:rsid w:val="00B023AA"/>
    <w:rsid w:val="00B0686E"/>
    <w:rsid w:val="00B16FAB"/>
    <w:rsid w:val="00B213CE"/>
    <w:rsid w:val="00B36127"/>
    <w:rsid w:val="00B417A2"/>
    <w:rsid w:val="00B42525"/>
    <w:rsid w:val="00B47100"/>
    <w:rsid w:val="00B47C10"/>
    <w:rsid w:val="00B5016D"/>
    <w:rsid w:val="00B54436"/>
    <w:rsid w:val="00B548C2"/>
    <w:rsid w:val="00B55D98"/>
    <w:rsid w:val="00B56DCC"/>
    <w:rsid w:val="00B578A6"/>
    <w:rsid w:val="00B64957"/>
    <w:rsid w:val="00B669C3"/>
    <w:rsid w:val="00B71C4C"/>
    <w:rsid w:val="00B72CB1"/>
    <w:rsid w:val="00B80EF8"/>
    <w:rsid w:val="00B82104"/>
    <w:rsid w:val="00B917F6"/>
    <w:rsid w:val="00B977B3"/>
    <w:rsid w:val="00B97F46"/>
    <w:rsid w:val="00BA08D7"/>
    <w:rsid w:val="00BA32E6"/>
    <w:rsid w:val="00BA45CE"/>
    <w:rsid w:val="00BA5CE9"/>
    <w:rsid w:val="00BB1DBD"/>
    <w:rsid w:val="00BC2DA9"/>
    <w:rsid w:val="00BC6237"/>
    <w:rsid w:val="00BC6DBC"/>
    <w:rsid w:val="00BD0DDA"/>
    <w:rsid w:val="00BE1AC3"/>
    <w:rsid w:val="00BF5544"/>
    <w:rsid w:val="00C17A27"/>
    <w:rsid w:val="00C218BE"/>
    <w:rsid w:val="00C24C45"/>
    <w:rsid w:val="00C32B5E"/>
    <w:rsid w:val="00C34507"/>
    <w:rsid w:val="00C34E3D"/>
    <w:rsid w:val="00C42B8E"/>
    <w:rsid w:val="00C44847"/>
    <w:rsid w:val="00C456F9"/>
    <w:rsid w:val="00C45B21"/>
    <w:rsid w:val="00C45B76"/>
    <w:rsid w:val="00C52384"/>
    <w:rsid w:val="00C5243A"/>
    <w:rsid w:val="00C541C0"/>
    <w:rsid w:val="00C55AC3"/>
    <w:rsid w:val="00C63A40"/>
    <w:rsid w:val="00C64782"/>
    <w:rsid w:val="00C74D71"/>
    <w:rsid w:val="00C75393"/>
    <w:rsid w:val="00C80288"/>
    <w:rsid w:val="00C811BB"/>
    <w:rsid w:val="00C83FF9"/>
    <w:rsid w:val="00C85149"/>
    <w:rsid w:val="00C87942"/>
    <w:rsid w:val="00C91160"/>
    <w:rsid w:val="00C971D3"/>
    <w:rsid w:val="00C97D44"/>
    <w:rsid w:val="00CA2103"/>
    <w:rsid w:val="00CA75B6"/>
    <w:rsid w:val="00CB00E2"/>
    <w:rsid w:val="00CB7A44"/>
    <w:rsid w:val="00CC06F0"/>
    <w:rsid w:val="00CC23CB"/>
    <w:rsid w:val="00CC4FF9"/>
    <w:rsid w:val="00CC531F"/>
    <w:rsid w:val="00CD3095"/>
    <w:rsid w:val="00CD33D3"/>
    <w:rsid w:val="00CD68EC"/>
    <w:rsid w:val="00CD73D2"/>
    <w:rsid w:val="00CE01E7"/>
    <w:rsid w:val="00CE1EBD"/>
    <w:rsid w:val="00CE7FC3"/>
    <w:rsid w:val="00D005A4"/>
    <w:rsid w:val="00D0124A"/>
    <w:rsid w:val="00D0777D"/>
    <w:rsid w:val="00D12BFC"/>
    <w:rsid w:val="00D1607D"/>
    <w:rsid w:val="00D20C62"/>
    <w:rsid w:val="00D25487"/>
    <w:rsid w:val="00D25825"/>
    <w:rsid w:val="00D31350"/>
    <w:rsid w:val="00D346F0"/>
    <w:rsid w:val="00D37487"/>
    <w:rsid w:val="00D420A2"/>
    <w:rsid w:val="00D45F8C"/>
    <w:rsid w:val="00D4606B"/>
    <w:rsid w:val="00D53F84"/>
    <w:rsid w:val="00D5638B"/>
    <w:rsid w:val="00D72ACC"/>
    <w:rsid w:val="00D738E6"/>
    <w:rsid w:val="00D75B36"/>
    <w:rsid w:val="00D76F2E"/>
    <w:rsid w:val="00D870C8"/>
    <w:rsid w:val="00D92727"/>
    <w:rsid w:val="00D96A03"/>
    <w:rsid w:val="00DA2626"/>
    <w:rsid w:val="00DA67D6"/>
    <w:rsid w:val="00DB56C7"/>
    <w:rsid w:val="00DC0933"/>
    <w:rsid w:val="00DC163C"/>
    <w:rsid w:val="00DC7935"/>
    <w:rsid w:val="00DD60B1"/>
    <w:rsid w:val="00DE5CE2"/>
    <w:rsid w:val="00DF1A91"/>
    <w:rsid w:val="00E069D7"/>
    <w:rsid w:val="00E06A8C"/>
    <w:rsid w:val="00E12287"/>
    <w:rsid w:val="00E23DBC"/>
    <w:rsid w:val="00E317C0"/>
    <w:rsid w:val="00E404C0"/>
    <w:rsid w:val="00E42E33"/>
    <w:rsid w:val="00E43629"/>
    <w:rsid w:val="00E44059"/>
    <w:rsid w:val="00E50446"/>
    <w:rsid w:val="00E53945"/>
    <w:rsid w:val="00E641B2"/>
    <w:rsid w:val="00E71EF1"/>
    <w:rsid w:val="00E81ABF"/>
    <w:rsid w:val="00E83EC1"/>
    <w:rsid w:val="00EA6786"/>
    <w:rsid w:val="00EB4509"/>
    <w:rsid w:val="00EC2638"/>
    <w:rsid w:val="00ED315E"/>
    <w:rsid w:val="00ED69B3"/>
    <w:rsid w:val="00ED6C92"/>
    <w:rsid w:val="00EE75D3"/>
    <w:rsid w:val="00EF110A"/>
    <w:rsid w:val="00EF1797"/>
    <w:rsid w:val="00EF563C"/>
    <w:rsid w:val="00EF65F0"/>
    <w:rsid w:val="00EF75BC"/>
    <w:rsid w:val="00F00B86"/>
    <w:rsid w:val="00F03C9F"/>
    <w:rsid w:val="00F12A27"/>
    <w:rsid w:val="00F2293E"/>
    <w:rsid w:val="00F30B6F"/>
    <w:rsid w:val="00F325E8"/>
    <w:rsid w:val="00F33072"/>
    <w:rsid w:val="00F3420D"/>
    <w:rsid w:val="00F3707A"/>
    <w:rsid w:val="00F456CC"/>
    <w:rsid w:val="00F47AF0"/>
    <w:rsid w:val="00F47DC2"/>
    <w:rsid w:val="00F548D7"/>
    <w:rsid w:val="00F61708"/>
    <w:rsid w:val="00F657CF"/>
    <w:rsid w:val="00F671AD"/>
    <w:rsid w:val="00F6788E"/>
    <w:rsid w:val="00F82B57"/>
    <w:rsid w:val="00F83111"/>
    <w:rsid w:val="00F925B1"/>
    <w:rsid w:val="00F943EC"/>
    <w:rsid w:val="00F97FDC"/>
    <w:rsid w:val="00FB382A"/>
    <w:rsid w:val="00FB48EC"/>
    <w:rsid w:val="00FB7277"/>
    <w:rsid w:val="00FC2C75"/>
    <w:rsid w:val="00FC63F3"/>
    <w:rsid w:val="00FD3ECD"/>
    <w:rsid w:val="00FD52BA"/>
    <w:rsid w:val="00FE1D9B"/>
    <w:rsid w:val="00FE2E17"/>
    <w:rsid w:val="00FE5271"/>
    <w:rsid w:val="00FE5C7A"/>
    <w:rsid w:val="00FE6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0ECADB"/>
  <w15:docId w15:val="{C0E5F46A-E1F5-4012-BBFB-0538FE44B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70C8"/>
    <w:pPr>
      <w:keepNext/>
      <w:keepLines/>
      <w:numPr>
        <w:numId w:val="15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731A"/>
    <w:pPr>
      <w:keepNext/>
      <w:keepLines/>
      <w:numPr>
        <w:ilvl w:val="1"/>
        <w:numId w:val="15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2911"/>
    <w:pPr>
      <w:keepNext/>
      <w:keepLines/>
      <w:numPr>
        <w:ilvl w:val="2"/>
        <w:numId w:val="15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15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15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15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15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15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15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7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873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3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14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uiPriority w:val="46"/>
    <w:rsid w:val="002B3A0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A0534E"/>
    <w:rPr>
      <w:color w:val="800080" w:themeColor="followed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2B21C6"/>
    <w:rPr>
      <w:color w:val="2B579A"/>
      <w:shd w:val="clear" w:color="auto" w:fill="E6E6E6"/>
    </w:rPr>
  </w:style>
  <w:style w:type="character" w:customStyle="1" w:styleId="Mention2">
    <w:name w:val="Mention2"/>
    <w:basedOn w:val="DefaultParagraphFont"/>
    <w:uiPriority w:val="99"/>
    <w:semiHidden/>
    <w:unhideWhenUsed/>
    <w:rsid w:val="00BC6DB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3D35BB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hyperlink" Target="mailto:support@youtestme.com" TargetMode="External"/><Relationship Id="rId10" Type="http://schemas.openxmlformats.org/officeDocument/2006/relationships/hyperlink" Target="https://winscp.net/download/WinSCP-5.9.4-Setup.exe" TargetMode="External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709E1B4-427C-43A0-9603-49ADF5F9C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9</TotalTime>
  <Pages>1</Pages>
  <Words>869</Words>
  <Characters>495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alling the Upgrade Package</vt:lpstr>
    </vt:vector>
  </TitlesOfParts>
  <Company/>
  <LinksUpToDate>false</LinksUpToDate>
  <CharactersWithSpaces>5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ing the Upgrade Package</dc:title>
  <dc:subject>Quick Start Instructions</dc:subject>
  <dc:creator>Danilo</dc:creator>
  <cp:lastModifiedBy>ytm</cp:lastModifiedBy>
  <cp:revision>203</cp:revision>
  <cp:lastPrinted>2020-01-10T09:04:00Z</cp:lastPrinted>
  <dcterms:created xsi:type="dcterms:W3CDTF">2016-02-05T08:33:00Z</dcterms:created>
  <dcterms:modified xsi:type="dcterms:W3CDTF">2020-01-10T09:05:00Z</dcterms:modified>
</cp:coreProperties>
</file>